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8CE1BE" w14:textId="0A52B2B3" w:rsidR="005B05B9" w:rsidRPr="00B83583" w:rsidRDefault="00B83583" w:rsidP="00B83583">
      <w:pPr>
        <w:pStyle w:val="1"/>
        <w:jc w:val="center"/>
      </w:pPr>
      <w:r>
        <w:t>Lab</w:t>
      </w:r>
      <w:r w:rsidR="00D846DC">
        <w:t xml:space="preserve">: </w:t>
      </w:r>
      <w:r>
        <w:t>Data Types and Variables</w:t>
      </w:r>
    </w:p>
    <w:p w14:paraId="6825320A" w14:textId="44D6980F" w:rsidR="008B72D9" w:rsidRPr="00382044" w:rsidRDefault="001B1A2C" w:rsidP="008B72D9">
      <w:pPr>
        <w:spacing w:before="40" w:after="40"/>
        <w:jc w:val="center"/>
        <w:rPr>
          <w:lang w:val="bg-BG"/>
        </w:rPr>
      </w:pPr>
      <w:r>
        <w:t>Submit your solutions here</w:t>
      </w:r>
      <w:r w:rsidR="005B05B9" w:rsidRPr="00B84926">
        <w:rPr>
          <w:lang w:val="bg-BG"/>
        </w:rPr>
        <w:t>:</w:t>
      </w:r>
      <w:r w:rsidR="00137660" w:rsidRPr="00137660">
        <w:rPr>
          <w:lang w:val="bg-BG"/>
        </w:rPr>
        <w:t xml:space="preserve"> </w:t>
      </w:r>
      <w:hyperlink r:id="rId11" w:history="1">
        <w:r w:rsidR="00B83583" w:rsidRPr="00B83583">
          <w:rPr>
            <w:rStyle w:val="a9"/>
          </w:rPr>
          <w:t>https://judge.softuni.org/Contests/4625/Data-Types-and-Variables-Lab</w:t>
        </w:r>
      </w:hyperlink>
    </w:p>
    <w:p w14:paraId="0D098D31" w14:textId="32A28A22" w:rsidR="00EE3004" w:rsidRDefault="00B83583" w:rsidP="00EE3004">
      <w:pPr>
        <w:pStyle w:val="2"/>
        <w:numPr>
          <w:ilvl w:val="0"/>
          <w:numId w:val="2"/>
        </w:numPr>
      </w:pPr>
      <w:r>
        <w:t>Days to Minutes</w:t>
      </w:r>
    </w:p>
    <w:p w14:paraId="04C65CC7" w14:textId="77777777" w:rsidR="00B83583" w:rsidRPr="00B83583" w:rsidRDefault="00B83583" w:rsidP="00B83583">
      <w:pPr>
        <w:rPr>
          <w:lang w:val="bg-BG"/>
        </w:rPr>
      </w:pPr>
      <w:r w:rsidRPr="00B83583">
        <w:t xml:space="preserve">Write a program to convert </w:t>
      </w:r>
      <w:r w:rsidRPr="00B83583">
        <w:rPr>
          <w:b/>
          <w:bCs/>
        </w:rPr>
        <w:t>days to minutes</w:t>
      </w:r>
      <w:r w:rsidRPr="00B83583">
        <w:t>:</w:t>
      </w:r>
    </w:p>
    <w:p w14:paraId="48E1E45B" w14:textId="77777777" w:rsidR="00B83583" w:rsidRPr="00B83583" w:rsidRDefault="00B83583" w:rsidP="00B83583">
      <w:pPr>
        <w:numPr>
          <w:ilvl w:val="0"/>
          <w:numId w:val="31"/>
        </w:numPr>
        <w:spacing w:before="0" w:after="0"/>
        <w:rPr>
          <w:lang w:val="bg-BG"/>
        </w:rPr>
      </w:pPr>
      <w:r w:rsidRPr="00B83583">
        <w:t xml:space="preserve">Read a single </w:t>
      </w:r>
      <w:r w:rsidRPr="00B83583">
        <w:rPr>
          <w:b/>
          <w:bCs/>
        </w:rPr>
        <w:t>integer</w:t>
      </w:r>
      <w:r w:rsidRPr="00B83583">
        <w:t xml:space="preserve"> (the </w:t>
      </w:r>
      <w:r w:rsidRPr="00B83583">
        <w:rPr>
          <w:b/>
          <w:bCs/>
        </w:rPr>
        <w:t>days</w:t>
      </w:r>
      <w:r w:rsidRPr="00B83583">
        <w:t xml:space="preserve"> to be converted)</w:t>
      </w:r>
    </w:p>
    <w:p w14:paraId="1D025B64" w14:textId="77777777" w:rsidR="00B83583" w:rsidRPr="00B83583" w:rsidRDefault="00B83583" w:rsidP="00B83583">
      <w:pPr>
        <w:numPr>
          <w:ilvl w:val="0"/>
          <w:numId w:val="31"/>
        </w:numPr>
        <w:spacing w:before="0" w:after="0"/>
        <w:rPr>
          <w:lang w:val="bg-BG"/>
        </w:rPr>
      </w:pPr>
      <w:r w:rsidRPr="00B83583">
        <w:t>Convert the days to minutes (1 day = 24 hours * 60 minutes)</w:t>
      </w:r>
    </w:p>
    <w:p w14:paraId="7E78C71E" w14:textId="7F5539C5" w:rsidR="00B83583" w:rsidRPr="00B83583" w:rsidRDefault="00B83583" w:rsidP="00B83583">
      <w:pPr>
        <w:numPr>
          <w:ilvl w:val="0"/>
          <w:numId w:val="31"/>
        </w:numPr>
        <w:spacing w:before="0" w:after="0"/>
        <w:rPr>
          <w:lang w:val="bg-BG"/>
        </w:rPr>
      </w:pPr>
      <w:r w:rsidRPr="00B83583">
        <w:t xml:space="preserve">Print the </w:t>
      </w:r>
      <w:r w:rsidRPr="00B83583">
        <w:rPr>
          <w:b/>
          <w:bCs/>
        </w:rPr>
        <w:t>minutes</w:t>
      </w:r>
      <w:r>
        <w:rPr>
          <w:b/>
          <w:bCs/>
        </w:rPr>
        <w:t xml:space="preserve"> </w:t>
      </w:r>
      <w:r w:rsidRPr="00B83583">
        <w:t>in the following format</w:t>
      </w:r>
      <w:r>
        <w:rPr>
          <w:b/>
          <w:bCs/>
        </w:rPr>
        <w:t xml:space="preserve">: </w:t>
      </w:r>
      <w:r w:rsidRPr="00B83583">
        <w:rPr>
          <w:rFonts w:ascii="Consolas" w:hAnsi="Consolas"/>
          <w:b/>
          <w:bCs/>
        </w:rPr>
        <w:t>"Minutes = {calculated minutes}"</w:t>
      </w:r>
    </w:p>
    <w:p w14:paraId="1FBAF460" w14:textId="0DAEE375" w:rsidR="00B83583" w:rsidRPr="00FF3E01" w:rsidRDefault="00B83583" w:rsidP="00B83583">
      <w:pPr>
        <w:pStyle w:val="3"/>
        <w:rPr>
          <w:lang w:val="bg-BG"/>
        </w:rPr>
      </w:pPr>
      <w:r>
        <w:t>Example</w:t>
      </w:r>
    </w:p>
    <w:tbl>
      <w:tblPr>
        <w:tblStyle w:val="af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9"/>
        <w:gridCol w:w="2410"/>
      </w:tblGrid>
      <w:tr w:rsidR="00B83583" w:rsidRPr="00CB3FE8" w14:paraId="16DAA477" w14:textId="77777777" w:rsidTr="00787858">
        <w:tc>
          <w:tcPr>
            <w:tcW w:w="809" w:type="dxa"/>
            <w:shd w:val="clear" w:color="auto" w:fill="D9D9D9" w:themeFill="background1" w:themeFillShade="D9"/>
            <w:vAlign w:val="center"/>
          </w:tcPr>
          <w:p w14:paraId="623DC091" w14:textId="77777777" w:rsidR="00B83583" w:rsidRPr="00CB3FE8" w:rsidRDefault="00B83583" w:rsidP="001554A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  <w:vAlign w:val="center"/>
          </w:tcPr>
          <w:p w14:paraId="761175A1" w14:textId="77777777" w:rsidR="00B83583" w:rsidRPr="00CB3FE8" w:rsidRDefault="00B83583" w:rsidP="001554A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3583" w:rsidRPr="00CB3FE8" w14:paraId="21AF4390" w14:textId="77777777" w:rsidTr="00787858">
        <w:trPr>
          <w:trHeight w:val="20"/>
        </w:trPr>
        <w:tc>
          <w:tcPr>
            <w:tcW w:w="809" w:type="dxa"/>
            <w:shd w:val="clear" w:color="auto" w:fill="auto"/>
          </w:tcPr>
          <w:p w14:paraId="5CE43030" w14:textId="0DCDB3C0" w:rsidR="00B83583" w:rsidRPr="00B83583" w:rsidRDefault="00B83583" w:rsidP="001554A2">
            <w:pPr>
              <w:spacing w:before="0" w:after="0"/>
              <w:rPr>
                <w:rFonts w:ascii="Consolas" w:hAnsi="Consolas"/>
                <w:noProof/>
              </w:rPr>
            </w:pPr>
            <w:r w:rsidRPr="00B83583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2410" w:type="dxa"/>
            <w:shd w:val="clear" w:color="auto" w:fill="auto"/>
          </w:tcPr>
          <w:p w14:paraId="39197BCD" w14:textId="739E0293" w:rsidR="00B83583" w:rsidRPr="00CB3FE8" w:rsidRDefault="00B83583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inutes = 2880</w:t>
            </w:r>
          </w:p>
        </w:tc>
      </w:tr>
      <w:tr w:rsidR="00B83583" w:rsidRPr="00CB3FE8" w14:paraId="16B2ED7A" w14:textId="77777777" w:rsidTr="00787858">
        <w:trPr>
          <w:trHeight w:val="20"/>
        </w:trPr>
        <w:tc>
          <w:tcPr>
            <w:tcW w:w="809" w:type="dxa"/>
            <w:shd w:val="clear" w:color="auto" w:fill="auto"/>
          </w:tcPr>
          <w:p w14:paraId="2815591C" w14:textId="694D202F" w:rsidR="00B83583" w:rsidRPr="00B83583" w:rsidRDefault="00B83583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2410" w:type="dxa"/>
            <w:shd w:val="clear" w:color="auto" w:fill="auto"/>
          </w:tcPr>
          <w:p w14:paraId="560847AF" w14:textId="5FDC25ED" w:rsidR="00B83583" w:rsidRDefault="00B83583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inutes = 7200</w:t>
            </w:r>
          </w:p>
        </w:tc>
      </w:tr>
      <w:tr w:rsidR="00787858" w:rsidRPr="00CB3FE8" w14:paraId="4191B0C1" w14:textId="77777777" w:rsidTr="00787858">
        <w:trPr>
          <w:trHeight w:val="20"/>
        </w:trPr>
        <w:tc>
          <w:tcPr>
            <w:tcW w:w="809" w:type="dxa"/>
            <w:shd w:val="clear" w:color="auto" w:fill="auto"/>
          </w:tcPr>
          <w:p w14:paraId="1EA8A46F" w14:textId="0D36AC24" w:rsidR="00787858" w:rsidRDefault="00787858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2410" w:type="dxa"/>
            <w:shd w:val="clear" w:color="auto" w:fill="auto"/>
          </w:tcPr>
          <w:p w14:paraId="46B8FB68" w14:textId="4BA3B2D5" w:rsidR="00787858" w:rsidRDefault="00787858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inutes = 10080</w:t>
            </w:r>
          </w:p>
        </w:tc>
      </w:tr>
    </w:tbl>
    <w:p w14:paraId="32550611" w14:textId="77777777" w:rsidR="00F87312" w:rsidRDefault="00F87312" w:rsidP="00F87312">
      <w:pPr>
        <w:spacing w:before="0" w:after="0"/>
      </w:pPr>
    </w:p>
    <w:p w14:paraId="36810A43" w14:textId="07C8CA70" w:rsidR="00EE3004" w:rsidRDefault="00B83583" w:rsidP="00EE3004">
      <w:pPr>
        <w:pStyle w:val="2"/>
        <w:numPr>
          <w:ilvl w:val="0"/>
          <w:numId w:val="2"/>
        </w:numPr>
      </w:pPr>
      <w:r>
        <w:t>Calculate Speed</w:t>
      </w:r>
    </w:p>
    <w:p w14:paraId="5D10E2B2" w14:textId="7781CBB1" w:rsidR="00B83583" w:rsidRPr="00B83583" w:rsidRDefault="00B83583" w:rsidP="00B83583">
      <w:r w:rsidRPr="00B83583">
        <w:t xml:space="preserve">Write a program </w:t>
      </w:r>
      <w:r>
        <w:t>that</w:t>
      </w:r>
      <w:r w:rsidRPr="00B83583">
        <w:t>:</w:t>
      </w:r>
    </w:p>
    <w:p w14:paraId="6BD59DA7" w14:textId="3538C6DC" w:rsidR="00B83583" w:rsidRPr="00B83583" w:rsidRDefault="00B83583" w:rsidP="00B83583">
      <w:pPr>
        <w:pStyle w:val="ac"/>
        <w:numPr>
          <w:ilvl w:val="0"/>
          <w:numId w:val="32"/>
        </w:numPr>
      </w:pPr>
      <w:r w:rsidRPr="00B83583">
        <w:t xml:space="preserve">Read </w:t>
      </w:r>
      <w:r w:rsidRPr="00B83583">
        <w:rPr>
          <w:b/>
          <w:bCs/>
        </w:rPr>
        <w:t>two floating-point numbers</w:t>
      </w:r>
      <w:r w:rsidRPr="00B83583">
        <w:t xml:space="preserve">: </w:t>
      </w:r>
      <w:r w:rsidRPr="00B83583">
        <w:rPr>
          <w:b/>
          <w:bCs/>
        </w:rPr>
        <w:t>distance</w:t>
      </w:r>
      <w:r w:rsidRPr="00B83583">
        <w:t xml:space="preserve"> and </w:t>
      </w:r>
      <w:r w:rsidRPr="00B83583">
        <w:rPr>
          <w:b/>
          <w:bCs/>
        </w:rPr>
        <w:t>time</w:t>
      </w:r>
    </w:p>
    <w:p w14:paraId="7D0E0B72" w14:textId="572AA011" w:rsidR="00B83583" w:rsidRPr="00B83583" w:rsidRDefault="00B83583" w:rsidP="00B83583">
      <w:pPr>
        <w:pStyle w:val="ac"/>
        <w:numPr>
          <w:ilvl w:val="0"/>
          <w:numId w:val="32"/>
        </w:numPr>
      </w:pPr>
      <w:r w:rsidRPr="00B83583">
        <w:t>Calculate the speed needed to travel the specified distance for the specified time</w:t>
      </w:r>
      <w:r>
        <w:t xml:space="preserve">: </w:t>
      </w:r>
      <w:r w:rsidRPr="00B83583">
        <w:rPr>
          <w:b/>
          <w:bCs/>
        </w:rPr>
        <w:t>speed = distance / time</w:t>
      </w:r>
    </w:p>
    <w:p w14:paraId="3D0ACEF4" w14:textId="2AC3FE4E" w:rsidR="00B83583" w:rsidRPr="00B83583" w:rsidRDefault="00B83583" w:rsidP="00B83583">
      <w:pPr>
        <w:pStyle w:val="ac"/>
        <w:numPr>
          <w:ilvl w:val="0"/>
          <w:numId w:val="32"/>
        </w:numPr>
      </w:pPr>
      <w:r w:rsidRPr="00B83583">
        <w:t xml:space="preserve">Print the </w:t>
      </w:r>
      <w:r w:rsidRPr="00B83583">
        <w:rPr>
          <w:b/>
          <w:bCs/>
        </w:rPr>
        <w:t>calculated speed</w:t>
      </w:r>
      <w:r w:rsidRPr="00B83583">
        <w:t xml:space="preserve"> formatted to </w:t>
      </w:r>
      <w:r w:rsidRPr="00B83583">
        <w:rPr>
          <w:b/>
          <w:bCs/>
        </w:rPr>
        <w:t>2nd digit</w:t>
      </w:r>
    </w:p>
    <w:p w14:paraId="5F27486D" w14:textId="2E43D16A" w:rsidR="00B83583" w:rsidRPr="00FF3E01" w:rsidRDefault="00B83583" w:rsidP="00F87312">
      <w:pPr>
        <w:pStyle w:val="3"/>
        <w:spacing w:before="0" w:after="0"/>
        <w:rPr>
          <w:lang w:val="bg-BG"/>
        </w:rPr>
      </w:pPr>
      <w:r>
        <w:t>Example</w:t>
      </w:r>
    </w:p>
    <w:tbl>
      <w:tblPr>
        <w:tblStyle w:val="af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1418"/>
      </w:tblGrid>
      <w:tr w:rsidR="00B83583" w:rsidRPr="00CB3FE8" w14:paraId="2E38AF74" w14:textId="77777777" w:rsidTr="00B83583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01125651" w14:textId="77777777" w:rsidR="00B83583" w:rsidRPr="00CB3FE8" w:rsidRDefault="00B83583" w:rsidP="001554A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418" w:type="dxa"/>
            <w:shd w:val="clear" w:color="auto" w:fill="D9D9D9" w:themeFill="background1" w:themeFillShade="D9"/>
            <w:vAlign w:val="center"/>
          </w:tcPr>
          <w:p w14:paraId="3786174D" w14:textId="77777777" w:rsidR="00B83583" w:rsidRPr="00CB3FE8" w:rsidRDefault="00B83583" w:rsidP="001554A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3583" w:rsidRPr="00CB3FE8" w14:paraId="5BC4855E" w14:textId="77777777" w:rsidTr="00B83583">
        <w:trPr>
          <w:trHeight w:val="20"/>
        </w:trPr>
        <w:tc>
          <w:tcPr>
            <w:tcW w:w="1234" w:type="dxa"/>
            <w:shd w:val="clear" w:color="auto" w:fill="auto"/>
          </w:tcPr>
          <w:p w14:paraId="006F15C9" w14:textId="77777777" w:rsidR="00B83583" w:rsidRDefault="00B83583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</w:t>
            </w:r>
          </w:p>
          <w:p w14:paraId="4FAFC936" w14:textId="40A381BB" w:rsidR="00B83583" w:rsidRPr="00B83583" w:rsidRDefault="00B83583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418" w:type="dxa"/>
            <w:shd w:val="clear" w:color="auto" w:fill="auto"/>
          </w:tcPr>
          <w:p w14:paraId="25C6EED1" w14:textId="7A47B9F7" w:rsidR="00B83583" w:rsidRPr="00CB3FE8" w:rsidRDefault="00B83583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.50</w:t>
            </w:r>
          </w:p>
        </w:tc>
      </w:tr>
      <w:tr w:rsidR="00B83583" w:rsidRPr="00CB3FE8" w14:paraId="61F6C794" w14:textId="77777777" w:rsidTr="00B83583">
        <w:trPr>
          <w:trHeight w:val="20"/>
        </w:trPr>
        <w:tc>
          <w:tcPr>
            <w:tcW w:w="1234" w:type="dxa"/>
            <w:shd w:val="clear" w:color="auto" w:fill="auto"/>
          </w:tcPr>
          <w:p w14:paraId="19A6CE6D" w14:textId="77777777" w:rsidR="00B83583" w:rsidRDefault="00B83583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</w:t>
            </w:r>
          </w:p>
          <w:p w14:paraId="1D3D3EE4" w14:textId="18CB48D3" w:rsidR="00B83583" w:rsidRPr="00B83583" w:rsidRDefault="00B83583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.2</w:t>
            </w:r>
          </w:p>
        </w:tc>
        <w:tc>
          <w:tcPr>
            <w:tcW w:w="1418" w:type="dxa"/>
            <w:shd w:val="clear" w:color="auto" w:fill="auto"/>
          </w:tcPr>
          <w:p w14:paraId="51A27F34" w14:textId="29AE4393" w:rsidR="00B83583" w:rsidRDefault="00B83583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.82</w:t>
            </w:r>
          </w:p>
        </w:tc>
      </w:tr>
    </w:tbl>
    <w:p w14:paraId="3BFFCB4E" w14:textId="77777777" w:rsidR="00B83583" w:rsidRPr="00F87312" w:rsidRDefault="00B83583" w:rsidP="00F87312"/>
    <w:p w14:paraId="05E9F586" w14:textId="41B0D8C7" w:rsidR="00DB4D50" w:rsidRDefault="00B83583" w:rsidP="003B54C8">
      <w:pPr>
        <w:pStyle w:val="2"/>
        <w:numPr>
          <w:ilvl w:val="0"/>
          <w:numId w:val="2"/>
        </w:numPr>
      </w:pPr>
      <w:r w:rsidRPr="00B83583">
        <w:t>Circle Area and Perimete</w:t>
      </w:r>
      <w:r>
        <w:t>r</w:t>
      </w:r>
    </w:p>
    <w:p w14:paraId="0F9F0879" w14:textId="77777777" w:rsidR="00B83583" w:rsidRPr="00B83583" w:rsidRDefault="00B83583" w:rsidP="00B83583">
      <w:pPr>
        <w:rPr>
          <w:lang w:val="bg-BG"/>
        </w:rPr>
      </w:pPr>
      <w:r w:rsidRPr="00B83583">
        <w:t xml:space="preserve">Write a program to calculate a </w:t>
      </w:r>
      <w:r w:rsidRPr="00B83583">
        <w:rPr>
          <w:b/>
          <w:bCs/>
        </w:rPr>
        <w:t>circle area and perimeter</w:t>
      </w:r>
      <w:r w:rsidRPr="00B83583">
        <w:t>:</w:t>
      </w:r>
    </w:p>
    <w:p w14:paraId="6314BEEE" w14:textId="2BC991C0" w:rsidR="00B83583" w:rsidRPr="00B83583" w:rsidRDefault="00B83583" w:rsidP="00B83583">
      <w:pPr>
        <w:pStyle w:val="ac"/>
        <w:numPr>
          <w:ilvl w:val="0"/>
          <w:numId w:val="35"/>
        </w:numPr>
        <w:spacing w:before="0" w:after="0"/>
        <w:rPr>
          <w:lang w:val="bg-BG"/>
        </w:rPr>
      </w:pPr>
      <w:r w:rsidRPr="00B83583">
        <w:t xml:space="preserve">Read </w:t>
      </w:r>
      <w:r w:rsidRPr="00B83583">
        <w:rPr>
          <w:b/>
          <w:bCs/>
        </w:rPr>
        <w:t>one floating-point number</w:t>
      </w:r>
      <w:r w:rsidRPr="00B83583">
        <w:t xml:space="preserve">: the </w:t>
      </w:r>
      <w:r w:rsidRPr="00B83583">
        <w:rPr>
          <w:b/>
          <w:bCs/>
        </w:rPr>
        <w:t>radius of a circle</w:t>
      </w:r>
    </w:p>
    <w:p w14:paraId="1D3F73DF" w14:textId="14826A40" w:rsidR="00B83583" w:rsidRPr="00B83583" w:rsidRDefault="00B83583" w:rsidP="00B83583">
      <w:pPr>
        <w:pStyle w:val="ac"/>
        <w:numPr>
          <w:ilvl w:val="0"/>
          <w:numId w:val="35"/>
        </w:numPr>
        <w:tabs>
          <w:tab w:val="num" w:pos="1440"/>
        </w:tabs>
        <w:spacing w:before="0" w:after="0"/>
        <w:rPr>
          <w:lang w:val="bg-BG"/>
        </w:rPr>
      </w:pPr>
      <w:r w:rsidRPr="00B83583">
        <w:t xml:space="preserve">Calculate the </w:t>
      </w:r>
      <w:r w:rsidRPr="00B83583">
        <w:rPr>
          <w:b/>
          <w:bCs/>
        </w:rPr>
        <w:t>area</w:t>
      </w:r>
      <w:r w:rsidRPr="00B83583">
        <w:t xml:space="preserve"> and the </w:t>
      </w:r>
      <w:r w:rsidRPr="00B83583">
        <w:rPr>
          <w:b/>
          <w:bCs/>
        </w:rPr>
        <w:t>perimeter</w:t>
      </w:r>
      <w:r w:rsidRPr="00B83583">
        <w:t xml:space="preserve"> of a circle</w:t>
      </w:r>
      <w:r>
        <w:t xml:space="preserve"> using formulas: </w:t>
      </w:r>
    </w:p>
    <w:p w14:paraId="2DED9A69" w14:textId="3BE1965A" w:rsidR="00B83583" w:rsidRPr="00B83583" w:rsidRDefault="00B83583" w:rsidP="00B83583">
      <w:pPr>
        <w:pStyle w:val="ac"/>
        <w:numPr>
          <w:ilvl w:val="1"/>
          <w:numId w:val="35"/>
        </w:numPr>
        <w:spacing w:before="0" w:after="0"/>
        <w:rPr>
          <w:b/>
          <w:bCs/>
          <w:lang w:val="bg-BG"/>
        </w:rPr>
      </w:pPr>
      <w:r>
        <w:rPr>
          <w:b/>
          <w:bCs/>
        </w:rPr>
        <w:t>a</w:t>
      </w:r>
      <w:r w:rsidRPr="00B83583">
        <w:rPr>
          <w:b/>
          <w:bCs/>
        </w:rPr>
        <w:t>rea = radius * radius * pi</w:t>
      </w:r>
    </w:p>
    <w:p w14:paraId="3529A8A2" w14:textId="562DFF1F" w:rsidR="00B83583" w:rsidRPr="00B83583" w:rsidRDefault="00B83583" w:rsidP="00B83583">
      <w:pPr>
        <w:pStyle w:val="ac"/>
        <w:numPr>
          <w:ilvl w:val="1"/>
          <w:numId w:val="35"/>
        </w:numPr>
        <w:spacing w:before="0" w:after="0"/>
        <w:rPr>
          <w:b/>
          <w:bCs/>
          <w:lang w:val="bg-BG"/>
        </w:rPr>
      </w:pPr>
      <w:r>
        <w:rPr>
          <w:b/>
          <w:bCs/>
        </w:rPr>
        <w:t>p</w:t>
      </w:r>
      <w:r w:rsidRPr="00B83583">
        <w:rPr>
          <w:b/>
          <w:bCs/>
        </w:rPr>
        <w:t>erimeter = 2 * pi * radius</w:t>
      </w:r>
    </w:p>
    <w:p w14:paraId="0F4981D8" w14:textId="22942EBE" w:rsidR="00B83583" w:rsidRPr="00B83583" w:rsidRDefault="00B83583" w:rsidP="00B83583">
      <w:pPr>
        <w:pStyle w:val="ac"/>
        <w:numPr>
          <w:ilvl w:val="0"/>
          <w:numId w:val="35"/>
        </w:numPr>
        <w:spacing w:before="0" w:after="0"/>
        <w:rPr>
          <w:lang w:val="bg-BG"/>
        </w:rPr>
      </w:pPr>
      <w:r w:rsidRPr="00B83583">
        <w:t>Print the calculated values formatted to the 2</w:t>
      </w:r>
      <w:r w:rsidRPr="00B83583">
        <w:rPr>
          <w:vertAlign w:val="superscript"/>
        </w:rPr>
        <w:t>nd</w:t>
      </w:r>
      <w:r w:rsidRPr="00B83583">
        <w:t xml:space="preserve"> digit after the decimal point</w:t>
      </w:r>
      <w:r>
        <w:t xml:space="preserve"> in the following format:</w:t>
      </w:r>
    </w:p>
    <w:p w14:paraId="585DA368" w14:textId="38BDF6FC" w:rsidR="00B83583" w:rsidRPr="00B83583" w:rsidRDefault="00B83583" w:rsidP="00B83583">
      <w:pPr>
        <w:pStyle w:val="ac"/>
        <w:spacing w:before="0" w:after="0"/>
        <w:ind w:left="1440"/>
        <w:rPr>
          <w:rFonts w:ascii="Consolas" w:hAnsi="Consolas"/>
          <w:b/>
          <w:bCs/>
          <w:lang w:val="bg-BG"/>
        </w:rPr>
      </w:pPr>
      <w:r w:rsidRPr="00B83583">
        <w:rPr>
          <w:rFonts w:ascii="Consolas" w:hAnsi="Consolas"/>
          <w:b/>
          <w:bCs/>
        </w:rPr>
        <w:t>"Area</w:t>
      </w:r>
      <w:r w:rsidR="0075368F">
        <w:rPr>
          <w:rFonts w:ascii="Consolas" w:hAnsi="Consolas"/>
          <w:b/>
          <w:bCs/>
        </w:rPr>
        <w:t xml:space="preserve"> = </w:t>
      </w:r>
      <w:r w:rsidRPr="00B83583">
        <w:rPr>
          <w:rFonts w:ascii="Consolas" w:hAnsi="Consolas"/>
          <w:b/>
          <w:bCs/>
        </w:rPr>
        <w:t>{area}"</w:t>
      </w:r>
    </w:p>
    <w:p w14:paraId="4F562662" w14:textId="050CACCD" w:rsidR="00B83583" w:rsidRDefault="00B83583" w:rsidP="00B83583">
      <w:pPr>
        <w:pStyle w:val="ac"/>
        <w:spacing w:before="0" w:after="0"/>
        <w:ind w:left="1440"/>
        <w:rPr>
          <w:rFonts w:ascii="Consolas" w:hAnsi="Consolas"/>
          <w:b/>
          <w:bCs/>
        </w:rPr>
      </w:pPr>
      <w:r w:rsidRPr="00B83583">
        <w:rPr>
          <w:rFonts w:ascii="Consolas" w:hAnsi="Consolas"/>
          <w:b/>
          <w:bCs/>
        </w:rPr>
        <w:t>"Perimeter</w:t>
      </w:r>
      <w:r w:rsidR="0075368F">
        <w:rPr>
          <w:rFonts w:ascii="Consolas" w:hAnsi="Consolas"/>
          <w:b/>
          <w:bCs/>
        </w:rPr>
        <w:t xml:space="preserve"> = </w:t>
      </w:r>
      <w:r w:rsidRPr="00B83583">
        <w:rPr>
          <w:rFonts w:ascii="Consolas" w:hAnsi="Consolas"/>
          <w:b/>
          <w:bCs/>
        </w:rPr>
        <w:t>{perimeter}"</w:t>
      </w:r>
    </w:p>
    <w:p w14:paraId="1ACFE4ED" w14:textId="77777777" w:rsidR="003071EC" w:rsidRPr="00B83583" w:rsidRDefault="003071EC" w:rsidP="00B83583">
      <w:pPr>
        <w:pStyle w:val="ac"/>
        <w:spacing w:before="0" w:after="0"/>
        <w:ind w:left="1440"/>
        <w:rPr>
          <w:rFonts w:ascii="Consolas" w:hAnsi="Consolas"/>
          <w:b/>
          <w:bCs/>
          <w:lang w:val="bg-BG"/>
        </w:rPr>
      </w:pPr>
    </w:p>
    <w:p w14:paraId="5E1C0BDB" w14:textId="3C42023C" w:rsidR="003071EC" w:rsidRPr="00FF3E01" w:rsidRDefault="003071EC" w:rsidP="003071EC">
      <w:pPr>
        <w:pStyle w:val="3"/>
        <w:rPr>
          <w:lang w:val="bg-BG"/>
        </w:rPr>
      </w:pPr>
      <w:r>
        <w:lastRenderedPageBreak/>
        <w:t>Example</w:t>
      </w:r>
    </w:p>
    <w:tbl>
      <w:tblPr>
        <w:tblStyle w:val="af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2268"/>
      </w:tblGrid>
      <w:tr w:rsidR="003071EC" w:rsidRPr="00CB3FE8" w14:paraId="28C1C90F" w14:textId="77777777" w:rsidTr="00664F14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74FFB975" w14:textId="77777777" w:rsidR="003071EC" w:rsidRPr="00CB3FE8" w:rsidRDefault="003071EC" w:rsidP="001554A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117AA2BC" w14:textId="77777777" w:rsidR="003071EC" w:rsidRPr="00CB3FE8" w:rsidRDefault="003071EC" w:rsidP="001554A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3071EC" w:rsidRPr="00CB3FE8" w14:paraId="4C27429F" w14:textId="77777777" w:rsidTr="00664F14">
        <w:trPr>
          <w:trHeight w:val="20"/>
        </w:trPr>
        <w:tc>
          <w:tcPr>
            <w:tcW w:w="1234" w:type="dxa"/>
            <w:shd w:val="clear" w:color="auto" w:fill="auto"/>
          </w:tcPr>
          <w:p w14:paraId="34ECF908" w14:textId="1D4DCA8C" w:rsidR="003071EC" w:rsidRPr="00B83583" w:rsidRDefault="003071EC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2268" w:type="dxa"/>
            <w:shd w:val="clear" w:color="auto" w:fill="auto"/>
          </w:tcPr>
          <w:p w14:paraId="0DDCCA17" w14:textId="77777777" w:rsidR="003071EC" w:rsidRDefault="003071EC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rea = 153.94</w:t>
            </w:r>
          </w:p>
          <w:p w14:paraId="021A75D6" w14:textId="397BF688" w:rsidR="003071EC" w:rsidRPr="00CB3FE8" w:rsidRDefault="003071EC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erimeter = 43.98</w:t>
            </w:r>
          </w:p>
        </w:tc>
      </w:tr>
    </w:tbl>
    <w:p w14:paraId="6753C904" w14:textId="50A79676" w:rsidR="002C5B2F" w:rsidRPr="00567E00" w:rsidRDefault="002C5B2F" w:rsidP="002C5B2F">
      <w:pPr>
        <w:pStyle w:val="2"/>
        <w:numPr>
          <w:ilvl w:val="0"/>
          <w:numId w:val="36"/>
        </w:numPr>
        <w:rPr>
          <w:noProof/>
          <w:lang w:val="bg-BG"/>
        </w:rPr>
      </w:pPr>
      <w:r w:rsidRPr="00567E00">
        <w:rPr>
          <w:noProof/>
        </w:rPr>
        <w:t>Convert Meters to Kilometers</w:t>
      </w:r>
    </w:p>
    <w:p w14:paraId="05BF11B7" w14:textId="5D364D61" w:rsidR="002C5B2F" w:rsidRDefault="002C5B2F" w:rsidP="002C5B2F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t>Write a program that:</w:t>
      </w:r>
    </w:p>
    <w:p w14:paraId="050D3737" w14:textId="0FA96228" w:rsidR="00B83583" w:rsidRPr="00B83583" w:rsidRDefault="00B83583" w:rsidP="002C5B2F">
      <w:pPr>
        <w:numPr>
          <w:ilvl w:val="0"/>
          <w:numId w:val="31"/>
        </w:numPr>
        <w:spacing w:before="0" w:after="0"/>
        <w:rPr>
          <w:lang w:val="bg-BG"/>
        </w:rPr>
      </w:pPr>
      <w:r w:rsidRPr="00B83583">
        <w:t xml:space="preserve">Read a </w:t>
      </w:r>
      <w:r w:rsidR="00073F43" w:rsidRPr="004B1DD3">
        <w:rPr>
          <w:b/>
          <w:bCs/>
        </w:rPr>
        <w:t>floating-point number</w:t>
      </w:r>
      <w:r w:rsidRPr="00B83583">
        <w:t xml:space="preserve"> (the </w:t>
      </w:r>
      <w:r w:rsidR="002C5B2F">
        <w:rPr>
          <w:b/>
          <w:bCs/>
        </w:rPr>
        <w:t>distance in meters</w:t>
      </w:r>
      <w:r w:rsidRPr="00B83583">
        <w:t>)</w:t>
      </w:r>
    </w:p>
    <w:p w14:paraId="670BEB1B" w14:textId="547B611E" w:rsidR="00B83583" w:rsidRPr="00B83583" w:rsidRDefault="00B83583" w:rsidP="002C5B2F">
      <w:pPr>
        <w:numPr>
          <w:ilvl w:val="0"/>
          <w:numId w:val="31"/>
        </w:numPr>
        <w:spacing w:before="0" w:after="0"/>
        <w:rPr>
          <w:lang w:val="bg-BG"/>
        </w:rPr>
      </w:pPr>
      <w:r w:rsidRPr="00B83583">
        <w:t xml:space="preserve">Convert </w:t>
      </w:r>
      <w:r w:rsidR="002C5B2F">
        <w:t>given</w:t>
      </w:r>
      <w:r w:rsidRPr="00B83583">
        <w:t xml:space="preserve"> </w:t>
      </w:r>
      <w:r w:rsidR="002C5B2F" w:rsidRPr="004B1DD3">
        <w:rPr>
          <w:b/>
          <w:bCs/>
        </w:rPr>
        <w:t>meters</w:t>
      </w:r>
      <w:r w:rsidRPr="004B1DD3">
        <w:rPr>
          <w:b/>
          <w:bCs/>
        </w:rPr>
        <w:t xml:space="preserve"> to </w:t>
      </w:r>
      <w:r w:rsidR="002C5B2F" w:rsidRPr="004B1DD3">
        <w:rPr>
          <w:b/>
          <w:bCs/>
        </w:rPr>
        <w:t>kilometers</w:t>
      </w:r>
      <w:r w:rsidRPr="00B83583">
        <w:t xml:space="preserve"> (</w:t>
      </w:r>
      <w:r w:rsidR="002C5B2F">
        <w:t>1 km</w:t>
      </w:r>
      <w:r w:rsidR="00073F43">
        <w:t xml:space="preserve"> = 1000 meters</w:t>
      </w:r>
      <w:r w:rsidRPr="00B83583">
        <w:t>)</w:t>
      </w:r>
    </w:p>
    <w:p w14:paraId="4F475881" w14:textId="11FAB2BD" w:rsidR="00B83583" w:rsidRPr="00B83583" w:rsidRDefault="00B83583" w:rsidP="002C5B2F">
      <w:pPr>
        <w:numPr>
          <w:ilvl w:val="0"/>
          <w:numId w:val="31"/>
        </w:numPr>
        <w:spacing w:before="0" w:after="0"/>
        <w:rPr>
          <w:lang w:val="bg-BG"/>
        </w:rPr>
      </w:pPr>
      <w:r w:rsidRPr="00B83583">
        <w:t xml:space="preserve">Print the </w:t>
      </w:r>
      <w:r w:rsidR="002C5B2F" w:rsidRPr="004B1DD3">
        <w:rPr>
          <w:b/>
          <w:bCs/>
        </w:rPr>
        <w:t>kilometers</w:t>
      </w:r>
      <w:r w:rsidRPr="004B1DD3">
        <w:rPr>
          <w:b/>
          <w:bCs/>
        </w:rPr>
        <w:t xml:space="preserve"> </w:t>
      </w:r>
      <w:r w:rsidR="002C5B2F" w:rsidRPr="004B1DD3">
        <w:rPr>
          <w:b/>
          <w:bCs/>
        </w:rPr>
        <w:t>formatted</w:t>
      </w:r>
      <w:r w:rsidR="002C5B2F" w:rsidRPr="00B83583">
        <w:t xml:space="preserve"> to the 2</w:t>
      </w:r>
      <w:r w:rsidR="002C5B2F" w:rsidRPr="00B83583">
        <w:rPr>
          <w:vertAlign w:val="superscript"/>
        </w:rPr>
        <w:t>nd</w:t>
      </w:r>
      <w:r w:rsidR="002C5B2F" w:rsidRPr="00B83583">
        <w:t xml:space="preserve"> digit after the decimal point</w:t>
      </w:r>
    </w:p>
    <w:p w14:paraId="1A5803AB" w14:textId="3A00A124" w:rsidR="002C5B2F" w:rsidRPr="00FF3E01" w:rsidRDefault="002C5B2F" w:rsidP="002C5B2F">
      <w:pPr>
        <w:pStyle w:val="3"/>
        <w:rPr>
          <w:lang w:val="bg-BG"/>
        </w:rPr>
      </w:pPr>
      <w:r>
        <w:t>Example</w:t>
      </w:r>
    </w:p>
    <w:tbl>
      <w:tblPr>
        <w:tblStyle w:val="af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2C5B2F" w:rsidRPr="00567E00" w14:paraId="4CEB5035" w14:textId="77777777" w:rsidTr="001554A2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23EC076" w14:textId="77777777" w:rsidR="002C5B2F" w:rsidRPr="00567E00" w:rsidRDefault="002C5B2F" w:rsidP="001554A2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3C6A166E" w14:textId="77777777" w:rsidR="002C5B2F" w:rsidRPr="00567E00" w:rsidRDefault="002C5B2F" w:rsidP="001554A2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2C5B2F" w:rsidRPr="00567E00" w14:paraId="7E56F94D" w14:textId="77777777" w:rsidTr="001554A2">
        <w:trPr>
          <w:trHeight w:val="372"/>
        </w:trPr>
        <w:tc>
          <w:tcPr>
            <w:tcW w:w="1348" w:type="dxa"/>
          </w:tcPr>
          <w:p w14:paraId="7A70CE5A" w14:textId="50440B56" w:rsidR="002C5B2F" w:rsidRPr="00163799" w:rsidRDefault="002C5B2F" w:rsidP="001554A2">
            <w:pPr>
              <w:spacing w:before="0" w:after="0"/>
              <w:rPr>
                <w:rFonts w:ascii="Consolas" w:hAnsi="Consolas"/>
                <w:noProof/>
              </w:rPr>
            </w:pPr>
            <w:r w:rsidRPr="00163799">
              <w:rPr>
                <w:rFonts w:ascii="Consolas" w:hAnsi="Consolas"/>
                <w:noProof/>
              </w:rPr>
              <w:t>1852</w:t>
            </w:r>
            <w:r w:rsidR="00073F43">
              <w:rPr>
                <w:rFonts w:ascii="Consolas" w:hAnsi="Consolas"/>
                <w:noProof/>
              </w:rPr>
              <w:t>.4</w:t>
            </w:r>
          </w:p>
        </w:tc>
        <w:tc>
          <w:tcPr>
            <w:tcW w:w="992" w:type="dxa"/>
          </w:tcPr>
          <w:p w14:paraId="54A94F60" w14:textId="77777777" w:rsidR="002C5B2F" w:rsidRPr="00163799" w:rsidRDefault="002C5B2F" w:rsidP="001554A2">
            <w:pPr>
              <w:spacing w:before="0" w:after="0"/>
              <w:rPr>
                <w:rFonts w:ascii="Consolas" w:hAnsi="Consolas"/>
                <w:noProof/>
                <w:sz w:val="24"/>
                <w:szCs w:val="24"/>
              </w:rPr>
            </w:pPr>
            <w:r w:rsidRPr="00163799">
              <w:rPr>
                <w:rFonts w:ascii="Consolas" w:hAnsi="Consolas"/>
                <w:noProof/>
                <w:sz w:val="24"/>
                <w:szCs w:val="24"/>
              </w:rPr>
              <w:t>1.85</w:t>
            </w:r>
          </w:p>
        </w:tc>
      </w:tr>
      <w:tr w:rsidR="002C5B2F" w:rsidRPr="00567E00" w14:paraId="0729BBE0" w14:textId="77777777" w:rsidTr="001554A2">
        <w:trPr>
          <w:trHeight w:val="372"/>
        </w:trPr>
        <w:tc>
          <w:tcPr>
            <w:tcW w:w="1348" w:type="dxa"/>
          </w:tcPr>
          <w:p w14:paraId="69A70099" w14:textId="3E4AC90C" w:rsidR="002C5B2F" w:rsidRPr="00163799" w:rsidRDefault="002C5B2F" w:rsidP="001554A2">
            <w:pPr>
              <w:spacing w:before="0" w:after="0"/>
              <w:rPr>
                <w:rFonts w:ascii="Consolas" w:hAnsi="Consolas"/>
                <w:noProof/>
              </w:rPr>
            </w:pPr>
            <w:r w:rsidRPr="00163799">
              <w:rPr>
                <w:rFonts w:ascii="Consolas" w:hAnsi="Consolas"/>
                <w:noProof/>
              </w:rPr>
              <w:t>798</w:t>
            </w:r>
            <w:r w:rsidR="00073F43">
              <w:rPr>
                <w:rFonts w:ascii="Consolas" w:hAnsi="Consolas"/>
                <w:noProof/>
              </w:rPr>
              <w:t>.3</w:t>
            </w:r>
          </w:p>
        </w:tc>
        <w:tc>
          <w:tcPr>
            <w:tcW w:w="992" w:type="dxa"/>
          </w:tcPr>
          <w:p w14:paraId="46CED0B6" w14:textId="77777777" w:rsidR="002C5B2F" w:rsidRPr="00163799" w:rsidRDefault="002C5B2F" w:rsidP="001554A2">
            <w:pPr>
              <w:spacing w:before="0" w:after="0"/>
              <w:rPr>
                <w:rFonts w:ascii="Consolas" w:hAnsi="Consolas"/>
                <w:noProof/>
                <w:sz w:val="24"/>
                <w:szCs w:val="24"/>
              </w:rPr>
            </w:pPr>
            <w:r w:rsidRPr="00163799">
              <w:rPr>
                <w:rFonts w:ascii="Consolas" w:hAnsi="Consolas"/>
                <w:noProof/>
                <w:sz w:val="24"/>
                <w:szCs w:val="24"/>
              </w:rPr>
              <w:t>0.80</w:t>
            </w:r>
          </w:p>
        </w:tc>
      </w:tr>
    </w:tbl>
    <w:p w14:paraId="20E0D726" w14:textId="47736558" w:rsidR="002E17D5" w:rsidRDefault="002E17D5" w:rsidP="002E17D5">
      <w:pPr>
        <w:pStyle w:val="2"/>
        <w:numPr>
          <w:ilvl w:val="0"/>
          <w:numId w:val="36"/>
        </w:numPr>
        <w:rPr>
          <w:noProof/>
        </w:rPr>
      </w:pPr>
      <w:r w:rsidRPr="00567E00">
        <w:rPr>
          <w:noProof/>
        </w:rPr>
        <w:t xml:space="preserve">Convert </w:t>
      </w:r>
      <w:r>
        <w:rPr>
          <w:noProof/>
        </w:rPr>
        <w:t>Celsius</w:t>
      </w:r>
      <w:r w:rsidRPr="00567E00">
        <w:rPr>
          <w:noProof/>
        </w:rPr>
        <w:t xml:space="preserve"> to </w:t>
      </w:r>
      <w:r>
        <w:rPr>
          <w:noProof/>
        </w:rPr>
        <w:t>Fahrenheit</w:t>
      </w:r>
    </w:p>
    <w:p w14:paraId="147A3B03" w14:textId="77777777" w:rsidR="002E17D5" w:rsidRDefault="002E17D5" w:rsidP="002E17D5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t>Write a program that:</w:t>
      </w:r>
    </w:p>
    <w:p w14:paraId="3036B064" w14:textId="1BBD6F53" w:rsidR="00B83583" w:rsidRPr="00B83583" w:rsidRDefault="00B83583" w:rsidP="002E17D5">
      <w:pPr>
        <w:numPr>
          <w:ilvl w:val="0"/>
          <w:numId w:val="31"/>
        </w:numPr>
        <w:spacing w:before="0" w:after="0"/>
        <w:rPr>
          <w:lang w:val="bg-BG"/>
        </w:rPr>
      </w:pPr>
      <w:r w:rsidRPr="00B83583">
        <w:t xml:space="preserve">Read a </w:t>
      </w:r>
      <w:r w:rsidR="002E17D5" w:rsidRPr="002E17D5">
        <w:rPr>
          <w:b/>
          <w:bCs/>
        </w:rPr>
        <w:t>floating-point number</w:t>
      </w:r>
      <w:r w:rsidRPr="00B83583">
        <w:t xml:space="preserve"> (the </w:t>
      </w:r>
      <w:r w:rsidR="002E17D5">
        <w:rPr>
          <w:b/>
          <w:bCs/>
        </w:rPr>
        <w:t>temperature in Celsius</w:t>
      </w:r>
      <w:r w:rsidRPr="00B83583">
        <w:t>)</w:t>
      </w:r>
    </w:p>
    <w:p w14:paraId="3D19BF0D" w14:textId="431D3902" w:rsidR="00B83583" w:rsidRPr="00B83583" w:rsidRDefault="00B83583" w:rsidP="002E17D5">
      <w:pPr>
        <w:numPr>
          <w:ilvl w:val="0"/>
          <w:numId w:val="31"/>
        </w:numPr>
        <w:spacing w:before="0" w:after="0"/>
        <w:rPr>
          <w:lang w:val="bg-BG"/>
        </w:rPr>
      </w:pPr>
      <w:r w:rsidRPr="00B83583">
        <w:t xml:space="preserve">Convert </w:t>
      </w:r>
      <w:r w:rsidR="002E17D5">
        <w:t>given</w:t>
      </w:r>
      <w:r w:rsidRPr="00B83583">
        <w:t xml:space="preserve"> </w:t>
      </w:r>
      <w:r w:rsidR="002E17D5" w:rsidRPr="002E17D5">
        <w:rPr>
          <w:b/>
          <w:bCs/>
        </w:rPr>
        <w:t>temperature</w:t>
      </w:r>
      <w:r w:rsidRPr="00B83583">
        <w:rPr>
          <w:b/>
          <w:bCs/>
        </w:rPr>
        <w:t xml:space="preserve"> </w:t>
      </w:r>
      <w:r w:rsidR="002E17D5" w:rsidRPr="002E17D5">
        <w:rPr>
          <w:b/>
          <w:bCs/>
        </w:rPr>
        <w:t>in</w:t>
      </w:r>
      <w:r w:rsidRPr="00B83583">
        <w:rPr>
          <w:b/>
          <w:bCs/>
        </w:rPr>
        <w:t xml:space="preserve"> </w:t>
      </w:r>
      <w:r w:rsidR="002E17D5" w:rsidRPr="002E17D5">
        <w:rPr>
          <w:b/>
          <w:bCs/>
        </w:rPr>
        <w:t>Fahrenheit</w:t>
      </w:r>
      <w:r w:rsidRPr="004B1DD3">
        <w:rPr>
          <w:b/>
          <w:bCs/>
        </w:rPr>
        <w:t xml:space="preserve"> (</w:t>
      </w:r>
      <w:r w:rsidR="002E17D5" w:rsidRPr="004B1DD3">
        <w:rPr>
          <w:b/>
          <w:bCs/>
        </w:rPr>
        <w:t>1 Fahrenheit = 1 Celsius * 1.8  + 32</w:t>
      </w:r>
      <w:r w:rsidRPr="004B1DD3">
        <w:rPr>
          <w:b/>
          <w:bCs/>
        </w:rPr>
        <w:t>)</w:t>
      </w:r>
    </w:p>
    <w:p w14:paraId="1FC31D95" w14:textId="037EE081" w:rsidR="00B83583" w:rsidRPr="00B83583" w:rsidRDefault="00B83583" w:rsidP="002E17D5">
      <w:pPr>
        <w:numPr>
          <w:ilvl w:val="0"/>
          <w:numId w:val="31"/>
        </w:numPr>
        <w:spacing w:before="0" w:after="0"/>
        <w:rPr>
          <w:lang w:val="bg-BG"/>
        </w:rPr>
      </w:pPr>
      <w:r w:rsidRPr="00B83583">
        <w:t xml:space="preserve">Print the </w:t>
      </w:r>
      <w:r w:rsidR="002E17D5" w:rsidRPr="002E17D5">
        <w:rPr>
          <w:b/>
          <w:bCs/>
        </w:rPr>
        <w:t>temperature</w:t>
      </w:r>
      <w:r w:rsidRPr="00B83583">
        <w:rPr>
          <w:b/>
          <w:bCs/>
        </w:rPr>
        <w:t xml:space="preserve"> </w:t>
      </w:r>
      <w:r w:rsidR="002E17D5" w:rsidRPr="002E17D5">
        <w:rPr>
          <w:b/>
          <w:bCs/>
        </w:rPr>
        <w:t>in</w:t>
      </w:r>
      <w:r w:rsidRPr="00B83583">
        <w:rPr>
          <w:b/>
          <w:bCs/>
        </w:rPr>
        <w:t xml:space="preserve"> </w:t>
      </w:r>
      <w:r w:rsidR="002E17D5" w:rsidRPr="002E17D5">
        <w:rPr>
          <w:b/>
          <w:bCs/>
        </w:rPr>
        <w:t>Fahrenheit</w:t>
      </w:r>
      <w:r w:rsidRPr="00B83583">
        <w:t xml:space="preserve"> </w:t>
      </w:r>
      <w:r w:rsidR="002E17D5" w:rsidRPr="00B83583">
        <w:t>formatted to the 2</w:t>
      </w:r>
      <w:r w:rsidR="002E17D5" w:rsidRPr="00B83583">
        <w:rPr>
          <w:vertAlign w:val="superscript"/>
        </w:rPr>
        <w:t>nd</w:t>
      </w:r>
      <w:r w:rsidR="002E17D5" w:rsidRPr="00B83583">
        <w:t xml:space="preserve"> digit after the decimal point</w:t>
      </w:r>
    </w:p>
    <w:p w14:paraId="4126C2B7" w14:textId="325D8C4E" w:rsidR="002E17D5" w:rsidRPr="00FF3E01" w:rsidRDefault="002E17D5" w:rsidP="002E17D5">
      <w:pPr>
        <w:pStyle w:val="3"/>
        <w:rPr>
          <w:lang w:val="bg-BG"/>
        </w:rPr>
      </w:pPr>
      <w:r>
        <w:t>Example</w:t>
      </w:r>
    </w:p>
    <w:tbl>
      <w:tblPr>
        <w:tblStyle w:val="af"/>
        <w:tblW w:w="2146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41"/>
        <w:gridCol w:w="1305"/>
      </w:tblGrid>
      <w:tr w:rsidR="003B54C8" w:rsidRPr="005E77E1" w14:paraId="61C70603" w14:textId="77777777" w:rsidTr="003B54C8">
        <w:trPr>
          <w:trHeight w:val="269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708C38C" w14:textId="77777777" w:rsidR="003B54C8" w:rsidRPr="0040303E" w:rsidRDefault="003B54C8" w:rsidP="001554A2">
            <w:pPr>
              <w:jc w:val="center"/>
              <w:rPr>
                <w:b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428CE6" w14:textId="77777777" w:rsidR="003B54C8" w:rsidRPr="0040303E" w:rsidRDefault="003B54C8" w:rsidP="001554A2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3B54C8" w:rsidRPr="005E77E1" w14:paraId="0F596861" w14:textId="77777777" w:rsidTr="003B54C8">
        <w:trPr>
          <w:trHeight w:val="514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B94EB6" w14:textId="65D6FD7E" w:rsidR="003B54C8" w:rsidRPr="005E77E1" w:rsidRDefault="003B54C8" w:rsidP="001554A2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7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0D4B2B" w14:textId="30A50A2F" w:rsidR="003B54C8" w:rsidRPr="005E77E1" w:rsidRDefault="003B54C8" w:rsidP="001554A2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8.60</w:t>
            </w:r>
          </w:p>
        </w:tc>
      </w:tr>
      <w:tr w:rsidR="003B54C8" w:rsidRPr="005E77E1" w14:paraId="2D76609D" w14:textId="77777777" w:rsidTr="003B54C8">
        <w:trPr>
          <w:trHeight w:val="514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77F5A" w14:textId="050BCED0" w:rsidR="003B54C8" w:rsidRDefault="003B54C8" w:rsidP="001554A2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D9209" w14:textId="59F2FBE6" w:rsidR="003B54C8" w:rsidRDefault="003B54C8" w:rsidP="001554A2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12.00</w:t>
            </w:r>
          </w:p>
        </w:tc>
      </w:tr>
    </w:tbl>
    <w:p w14:paraId="7CB3B02A" w14:textId="77777777" w:rsidR="002E17D5" w:rsidRPr="002E17D5" w:rsidRDefault="002E17D5" w:rsidP="00F87312">
      <w:pPr>
        <w:spacing w:before="0" w:after="0" w:line="240" w:lineRule="auto"/>
        <w:rPr>
          <w:lang w:val="bg-BG"/>
        </w:rPr>
      </w:pPr>
    </w:p>
    <w:p w14:paraId="46212C10" w14:textId="67C4A1B0" w:rsidR="009C30A2" w:rsidRDefault="0040303E" w:rsidP="003B54C8">
      <w:pPr>
        <w:pStyle w:val="2"/>
        <w:numPr>
          <w:ilvl w:val="0"/>
          <w:numId w:val="36"/>
        </w:numPr>
      </w:pPr>
      <w:r>
        <w:t>Pets Food</w:t>
      </w:r>
    </w:p>
    <w:p w14:paraId="27C9296F" w14:textId="3CF69C9C" w:rsidR="0040303E" w:rsidRDefault="0040303E" w:rsidP="0040303E">
      <w:r>
        <w:t xml:space="preserve">Write a program that: </w:t>
      </w:r>
    </w:p>
    <w:p w14:paraId="046490ED" w14:textId="7B9C16AE" w:rsidR="0040303E" w:rsidRPr="00B83583" w:rsidRDefault="0040303E" w:rsidP="0040303E">
      <w:pPr>
        <w:pStyle w:val="ac"/>
        <w:numPr>
          <w:ilvl w:val="0"/>
          <w:numId w:val="37"/>
        </w:numPr>
      </w:pPr>
      <w:r w:rsidRPr="00B83583">
        <w:t>Read</w:t>
      </w:r>
      <w:r>
        <w:t>s</w:t>
      </w:r>
      <w:r w:rsidRPr="00B83583">
        <w:t xml:space="preserve"> </w:t>
      </w:r>
      <w:r w:rsidRPr="00B83583">
        <w:rPr>
          <w:b/>
          <w:bCs/>
        </w:rPr>
        <w:t xml:space="preserve">two </w:t>
      </w:r>
      <w:r>
        <w:rPr>
          <w:b/>
          <w:bCs/>
        </w:rPr>
        <w:t>integer</w:t>
      </w:r>
      <w:r w:rsidRPr="00B83583">
        <w:rPr>
          <w:b/>
          <w:bCs/>
        </w:rPr>
        <w:t xml:space="preserve"> numbers</w:t>
      </w:r>
      <w:r w:rsidRPr="00B83583">
        <w:t xml:space="preserve">: </w:t>
      </w:r>
      <w:r>
        <w:rPr>
          <w:b/>
          <w:bCs/>
        </w:rPr>
        <w:t xml:space="preserve">count packages dog food </w:t>
      </w:r>
      <w:r w:rsidRPr="0040303E">
        <w:t>and</w:t>
      </w:r>
      <w:r>
        <w:rPr>
          <w:b/>
          <w:bCs/>
        </w:rPr>
        <w:t xml:space="preserve"> count packages cat food</w:t>
      </w:r>
    </w:p>
    <w:p w14:paraId="211896DC" w14:textId="3981DC71" w:rsidR="0040303E" w:rsidRDefault="0040303E" w:rsidP="0040303E">
      <w:pPr>
        <w:pStyle w:val="ac"/>
        <w:numPr>
          <w:ilvl w:val="0"/>
          <w:numId w:val="37"/>
        </w:numPr>
      </w:pPr>
      <w:r w:rsidRPr="00B83583">
        <w:t xml:space="preserve">Calculate </w:t>
      </w:r>
      <w:r>
        <w:t>the expenses for pet's food, if you know that:</w:t>
      </w:r>
    </w:p>
    <w:p w14:paraId="669BD658" w14:textId="08270221" w:rsidR="0040303E" w:rsidRDefault="0040303E" w:rsidP="0040303E">
      <w:pPr>
        <w:pStyle w:val="ac"/>
        <w:numPr>
          <w:ilvl w:val="1"/>
          <w:numId w:val="37"/>
        </w:numPr>
      </w:pPr>
      <w:r>
        <w:t>one package dog food costs 2.50 leva</w:t>
      </w:r>
    </w:p>
    <w:p w14:paraId="7E4F64B6" w14:textId="3FA76F56" w:rsidR="0040303E" w:rsidRPr="00B83583" w:rsidRDefault="0040303E" w:rsidP="0040303E">
      <w:pPr>
        <w:pStyle w:val="ac"/>
        <w:numPr>
          <w:ilvl w:val="1"/>
          <w:numId w:val="37"/>
        </w:numPr>
      </w:pPr>
      <w:r>
        <w:t>one package cat food costs 4.00 leva</w:t>
      </w:r>
    </w:p>
    <w:p w14:paraId="5BE2D5BA" w14:textId="27EFA5D6" w:rsidR="0040303E" w:rsidRPr="0040303E" w:rsidRDefault="0040303E" w:rsidP="0040303E">
      <w:pPr>
        <w:pStyle w:val="ac"/>
        <w:numPr>
          <w:ilvl w:val="0"/>
          <w:numId w:val="37"/>
        </w:numPr>
      </w:pPr>
      <w:r w:rsidRPr="00B83583">
        <w:t xml:space="preserve">Print the </w:t>
      </w:r>
      <w:r w:rsidRPr="00B83583">
        <w:rPr>
          <w:b/>
          <w:bCs/>
        </w:rPr>
        <w:t xml:space="preserve">calculated </w:t>
      </w:r>
      <w:r>
        <w:rPr>
          <w:b/>
          <w:bCs/>
        </w:rPr>
        <w:t>expenses</w:t>
      </w:r>
      <w:r w:rsidRPr="00B83583">
        <w:t xml:space="preserve"> formatted to </w:t>
      </w:r>
      <w:r w:rsidRPr="00B83583">
        <w:rPr>
          <w:b/>
          <w:bCs/>
        </w:rPr>
        <w:t>2nd digit</w:t>
      </w:r>
      <w:r>
        <w:rPr>
          <w:b/>
          <w:bCs/>
        </w:rPr>
        <w:t xml:space="preserve"> </w:t>
      </w:r>
      <w:r w:rsidRPr="0040303E">
        <w:t>in the following format:</w:t>
      </w:r>
    </w:p>
    <w:p w14:paraId="2FB9B804" w14:textId="3B1164C7" w:rsidR="0040303E" w:rsidRDefault="0040303E" w:rsidP="0040303E">
      <w:pPr>
        <w:pStyle w:val="ac"/>
        <w:rPr>
          <w:rFonts w:ascii="Consolas" w:hAnsi="Consolas"/>
          <w:b/>
          <w:bCs/>
        </w:rPr>
      </w:pPr>
      <w:r w:rsidRPr="0040303E">
        <w:rPr>
          <w:rFonts w:ascii="Consolas" w:hAnsi="Consolas"/>
          <w:b/>
          <w:bCs/>
        </w:rPr>
        <w:t>"{expenses} lv."</w:t>
      </w:r>
    </w:p>
    <w:p w14:paraId="255408D3" w14:textId="23E35B06" w:rsidR="00F87312" w:rsidRDefault="00F87312" w:rsidP="0040303E">
      <w:pPr>
        <w:pStyle w:val="ac"/>
        <w:rPr>
          <w:rFonts w:ascii="Consolas" w:hAnsi="Consolas"/>
          <w:b/>
          <w:bCs/>
        </w:rPr>
      </w:pPr>
    </w:p>
    <w:p w14:paraId="6427BCE2" w14:textId="77777777" w:rsidR="00F87312" w:rsidRPr="0040303E" w:rsidRDefault="00F87312" w:rsidP="0040303E">
      <w:pPr>
        <w:pStyle w:val="ac"/>
        <w:rPr>
          <w:rFonts w:ascii="Consolas" w:hAnsi="Consolas"/>
        </w:rPr>
      </w:pPr>
    </w:p>
    <w:p w14:paraId="11259B32" w14:textId="233AECB5" w:rsidR="0040303E" w:rsidRPr="00FF3E01" w:rsidRDefault="0040303E" w:rsidP="0040303E">
      <w:pPr>
        <w:pStyle w:val="3"/>
        <w:rPr>
          <w:lang w:val="bg-BG"/>
        </w:rPr>
      </w:pPr>
      <w:r>
        <w:lastRenderedPageBreak/>
        <w:t>Example</w:t>
      </w:r>
    </w:p>
    <w:tbl>
      <w:tblPr>
        <w:tblStyle w:val="af"/>
        <w:tblW w:w="2146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41"/>
        <w:gridCol w:w="1305"/>
      </w:tblGrid>
      <w:tr w:rsidR="003B54C8" w:rsidRPr="005E77E1" w14:paraId="2E666E66" w14:textId="77777777" w:rsidTr="003B54C8">
        <w:trPr>
          <w:trHeight w:val="269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844125B" w14:textId="451B015D" w:rsidR="003B54C8" w:rsidRPr="0040303E" w:rsidRDefault="003B54C8" w:rsidP="001554A2">
            <w:pPr>
              <w:jc w:val="center"/>
              <w:rPr>
                <w:b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6811428" w14:textId="08EB6547" w:rsidR="003B54C8" w:rsidRPr="0040303E" w:rsidRDefault="003B54C8" w:rsidP="001554A2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3B54C8" w:rsidRPr="005E77E1" w14:paraId="5CF41306" w14:textId="77777777" w:rsidTr="003B54C8">
        <w:trPr>
          <w:trHeight w:val="176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A60E55" w14:textId="77777777" w:rsidR="003B54C8" w:rsidRPr="005E77E1" w:rsidRDefault="003B54C8" w:rsidP="001554A2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5</w:t>
            </w:r>
          </w:p>
          <w:p w14:paraId="3F808D19" w14:textId="77777777" w:rsidR="003B54C8" w:rsidRPr="005E77E1" w:rsidRDefault="003B54C8" w:rsidP="001554A2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B1D717" w14:textId="014628EB" w:rsidR="003B54C8" w:rsidRPr="005E77E1" w:rsidRDefault="003B54C8" w:rsidP="001554A2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28.5</w:t>
            </w:r>
            <w:r>
              <w:rPr>
                <w:rFonts w:ascii="Consolas" w:hAnsi="Consolas"/>
                <w:noProof/>
              </w:rPr>
              <w:t>0</w:t>
            </w:r>
            <w:r w:rsidRPr="005E77E1">
              <w:rPr>
                <w:rFonts w:ascii="Consolas" w:hAnsi="Consolas"/>
                <w:noProof/>
              </w:rPr>
              <w:t xml:space="preserve"> lv.</w:t>
            </w:r>
          </w:p>
        </w:tc>
      </w:tr>
      <w:tr w:rsidR="003B54C8" w:rsidRPr="005E77E1" w14:paraId="372A8ABD" w14:textId="77777777" w:rsidTr="003B54C8">
        <w:trPr>
          <w:trHeight w:val="176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519E3" w14:textId="77777777" w:rsidR="003B54C8" w:rsidRDefault="003B54C8" w:rsidP="001554A2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3</w:t>
            </w:r>
          </w:p>
          <w:p w14:paraId="24F3925F" w14:textId="4F9EFC25" w:rsidR="003B54C8" w:rsidRPr="005E77E1" w:rsidRDefault="003B54C8" w:rsidP="001554A2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2FBB6" w14:textId="435BB1DC" w:rsidR="003B54C8" w:rsidRPr="005E77E1" w:rsidRDefault="003B54C8" w:rsidP="001554A2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8.50 lv.</w:t>
            </w:r>
          </w:p>
        </w:tc>
      </w:tr>
    </w:tbl>
    <w:p w14:paraId="523E2BD4" w14:textId="43C326BF" w:rsidR="00366B5B" w:rsidRDefault="00366B5B" w:rsidP="003B54C8">
      <w:pPr>
        <w:pStyle w:val="2"/>
        <w:numPr>
          <w:ilvl w:val="0"/>
          <w:numId w:val="36"/>
        </w:numPr>
      </w:pPr>
      <w:r>
        <w:t>Projects Creation</w:t>
      </w:r>
    </w:p>
    <w:p w14:paraId="0D5BCF1A" w14:textId="77777777" w:rsidR="00366B5B" w:rsidRDefault="00366B5B" w:rsidP="00366B5B">
      <w:r>
        <w:t xml:space="preserve">Write a program that: </w:t>
      </w:r>
    </w:p>
    <w:p w14:paraId="1624D810" w14:textId="1BC5310B" w:rsidR="00366B5B" w:rsidRPr="00B83583" w:rsidRDefault="00366B5B" w:rsidP="00366B5B">
      <w:pPr>
        <w:pStyle w:val="ac"/>
        <w:numPr>
          <w:ilvl w:val="0"/>
          <w:numId w:val="37"/>
        </w:numPr>
      </w:pPr>
      <w:r w:rsidRPr="00B83583">
        <w:t>Read</w:t>
      </w:r>
      <w:r>
        <w:t>s</w:t>
      </w:r>
      <w:r w:rsidRPr="00B83583">
        <w:t xml:space="preserve"> </w:t>
      </w:r>
      <w:r>
        <w:rPr>
          <w:b/>
          <w:bCs/>
        </w:rPr>
        <w:t xml:space="preserve">text (architecture's name) </w:t>
      </w:r>
      <w:r w:rsidRPr="00854E49">
        <w:t>and</w:t>
      </w:r>
      <w:r>
        <w:rPr>
          <w:b/>
          <w:bCs/>
        </w:rPr>
        <w:t xml:space="preserve"> </w:t>
      </w:r>
      <w:r w:rsidR="00854E49">
        <w:rPr>
          <w:b/>
          <w:bCs/>
        </w:rPr>
        <w:t>integer number (count of projects for creation)</w:t>
      </w:r>
    </w:p>
    <w:p w14:paraId="3E04580F" w14:textId="0329C56E" w:rsidR="00366B5B" w:rsidRDefault="00366B5B" w:rsidP="00854E49">
      <w:pPr>
        <w:pStyle w:val="ac"/>
        <w:numPr>
          <w:ilvl w:val="0"/>
          <w:numId w:val="37"/>
        </w:numPr>
      </w:pPr>
      <w:r w:rsidRPr="00B83583">
        <w:t xml:space="preserve">Calculate </w:t>
      </w:r>
      <w:r w:rsidR="00854E49">
        <w:t>how many hours will be needed for projects creation, if you know:</w:t>
      </w:r>
    </w:p>
    <w:p w14:paraId="7487C335" w14:textId="65BC8638" w:rsidR="00854E49" w:rsidRPr="00B83583" w:rsidRDefault="00854E49" w:rsidP="00854E49">
      <w:pPr>
        <w:pStyle w:val="ac"/>
        <w:numPr>
          <w:ilvl w:val="1"/>
          <w:numId w:val="37"/>
        </w:numPr>
      </w:pPr>
      <w:r>
        <w:t xml:space="preserve">one project creation takes </w:t>
      </w:r>
      <w:r w:rsidRPr="00DF705F">
        <w:rPr>
          <w:b/>
          <w:bCs/>
        </w:rPr>
        <w:t>3 hours</w:t>
      </w:r>
    </w:p>
    <w:p w14:paraId="6ABB7361" w14:textId="774ED3E4" w:rsidR="0040303E" w:rsidRPr="00854E49" w:rsidRDefault="00366B5B" w:rsidP="00854E49">
      <w:pPr>
        <w:pStyle w:val="ac"/>
        <w:numPr>
          <w:ilvl w:val="0"/>
          <w:numId w:val="37"/>
        </w:numPr>
      </w:pPr>
      <w:r w:rsidRPr="00B83583">
        <w:t xml:space="preserve">Print the </w:t>
      </w:r>
      <w:r w:rsidR="00854E49">
        <w:rPr>
          <w:b/>
          <w:bCs/>
        </w:rPr>
        <w:t xml:space="preserve">data </w:t>
      </w:r>
      <w:r w:rsidR="00854E49" w:rsidRPr="00854E49">
        <w:t>in the following format</w:t>
      </w:r>
      <w:r w:rsidR="00854E49">
        <w:rPr>
          <w:b/>
          <w:bCs/>
        </w:rPr>
        <w:t>:</w:t>
      </w:r>
    </w:p>
    <w:p w14:paraId="5DA69C8D" w14:textId="64F9460F" w:rsidR="00854E49" w:rsidRPr="00854E49" w:rsidRDefault="00854E49" w:rsidP="00854E49">
      <w:pPr>
        <w:spacing w:before="40" w:after="40"/>
        <w:ind w:left="360"/>
        <w:contextualSpacing/>
        <w:jc w:val="both"/>
        <w:rPr>
          <w:rFonts w:ascii="Consolas" w:hAnsi="Consolas"/>
          <w:b/>
          <w:sz w:val="23"/>
          <w:szCs w:val="23"/>
          <w:lang w:val="bg-BG"/>
        </w:rPr>
      </w:pPr>
      <w:r w:rsidRPr="00854E49">
        <w:rPr>
          <w:rFonts w:ascii="Consolas" w:hAnsi="Consolas"/>
          <w:b/>
          <w:noProof/>
          <w:sz w:val="23"/>
          <w:szCs w:val="23"/>
          <w:lang w:val="bg-BG"/>
        </w:rPr>
        <w:t>"</w:t>
      </w:r>
      <w:r w:rsidRPr="00854E49">
        <w:rPr>
          <w:rFonts w:ascii="Consolas" w:hAnsi="Consolas"/>
          <w:b/>
          <w:noProof/>
          <w:sz w:val="23"/>
          <w:szCs w:val="23"/>
        </w:rPr>
        <w:t>The</w:t>
      </w:r>
      <w:r w:rsidRPr="00854E49">
        <w:rPr>
          <w:rFonts w:ascii="Consolas" w:hAnsi="Consolas"/>
          <w:b/>
          <w:noProof/>
          <w:sz w:val="23"/>
          <w:szCs w:val="23"/>
          <w:lang w:val="bg-BG"/>
        </w:rPr>
        <w:t xml:space="preserve"> </w:t>
      </w:r>
      <w:r w:rsidRPr="00854E49">
        <w:rPr>
          <w:rFonts w:ascii="Consolas" w:hAnsi="Consolas"/>
          <w:b/>
          <w:noProof/>
          <w:sz w:val="23"/>
          <w:szCs w:val="23"/>
        </w:rPr>
        <w:t>architect</w:t>
      </w:r>
      <w:r w:rsidRPr="00854E49">
        <w:rPr>
          <w:rFonts w:ascii="Consolas" w:hAnsi="Consolas"/>
          <w:b/>
          <w:noProof/>
          <w:sz w:val="23"/>
          <w:szCs w:val="23"/>
          <w:lang w:val="bg-BG"/>
        </w:rPr>
        <w:t xml:space="preserve"> {</w:t>
      </w:r>
      <w:r w:rsidRPr="00854E49">
        <w:rPr>
          <w:rFonts w:ascii="Consolas" w:hAnsi="Consolas" w:cstheme="minorHAnsi"/>
          <w:b/>
          <w:sz w:val="23"/>
          <w:szCs w:val="23"/>
        </w:rPr>
        <w:t>architecture's name</w:t>
      </w:r>
      <w:r w:rsidRPr="00854E49">
        <w:rPr>
          <w:rFonts w:ascii="Consolas" w:hAnsi="Consolas"/>
          <w:b/>
          <w:noProof/>
          <w:sz w:val="23"/>
          <w:szCs w:val="23"/>
          <w:lang w:val="bg-BG"/>
        </w:rPr>
        <w:t xml:space="preserve">} </w:t>
      </w:r>
      <w:r w:rsidRPr="00854E49">
        <w:rPr>
          <w:rFonts w:ascii="Consolas" w:hAnsi="Consolas"/>
          <w:b/>
          <w:noProof/>
          <w:sz w:val="23"/>
          <w:szCs w:val="23"/>
        </w:rPr>
        <w:t>will</w:t>
      </w:r>
      <w:r w:rsidRPr="00854E49">
        <w:rPr>
          <w:rFonts w:ascii="Consolas" w:hAnsi="Consolas"/>
          <w:b/>
          <w:noProof/>
          <w:sz w:val="23"/>
          <w:szCs w:val="23"/>
          <w:lang w:val="bg-BG"/>
        </w:rPr>
        <w:t xml:space="preserve"> </w:t>
      </w:r>
      <w:r w:rsidRPr="00854E49">
        <w:rPr>
          <w:rFonts w:ascii="Consolas" w:hAnsi="Consolas"/>
          <w:b/>
          <w:noProof/>
          <w:sz w:val="23"/>
          <w:szCs w:val="23"/>
        </w:rPr>
        <w:t>need</w:t>
      </w:r>
      <w:r w:rsidRPr="00854E49">
        <w:rPr>
          <w:rFonts w:ascii="Consolas" w:hAnsi="Consolas"/>
          <w:b/>
          <w:noProof/>
          <w:sz w:val="23"/>
          <w:szCs w:val="23"/>
          <w:lang w:val="bg-BG"/>
        </w:rPr>
        <w:t xml:space="preserve"> {</w:t>
      </w:r>
      <w:r w:rsidRPr="00854E49">
        <w:rPr>
          <w:rFonts w:ascii="Consolas" w:hAnsi="Consolas" w:cstheme="minorHAnsi"/>
          <w:b/>
          <w:sz w:val="23"/>
          <w:szCs w:val="23"/>
        </w:rPr>
        <w:t>needed hours</w:t>
      </w:r>
      <w:r w:rsidRPr="00854E49">
        <w:rPr>
          <w:rFonts w:ascii="Consolas" w:hAnsi="Consolas"/>
          <w:b/>
          <w:noProof/>
          <w:sz w:val="23"/>
          <w:szCs w:val="23"/>
          <w:lang w:val="bg-BG"/>
        </w:rPr>
        <w:t xml:space="preserve">} </w:t>
      </w:r>
      <w:r w:rsidRPr="00854E49">
        <w:rPr>
          <w:rFonts w:ascii="Consolas" w:hAnsi="Consolas"/>
          <w:b/>
          <w:noProof/>
          <w:sz w:val="23"/>
          <w:szCs w:val="23"/>
        </w:rPr>
        <w:t>hours</w:t>
      </w:r>
      <w:r w:rsidRPr="00854E49">
        <w:rPr>
          <w:rFonts w:ascii="Consolas" w:hAnsi="Consolas"/>
          <w:b/>
          <w:noProof/>
          <w:sz w:val="23"/>
          <w:szCs w:val="23"/>
          <w:lang w:val="bg-BG"/>
        </w:rPr>
        <w:t xml:space="preserve"> </w:t>
      </w:r>
      <w:r w:rsidRPr="00854E49">
        <w:rPr>
          <w:rFonts w:ascii="Consolas" w:hAnsi="Consolas"/>
          <w:b/>
          <w:noProof/>
          <w:sz w:val="23"/>
          <w:szCs w:val="23"/>
        </w:rPr>
        <w:t>to</w:t>
      </w:r>
      <w:r w:rsidRPr="00854E49">
        <w:rPr>
          <w:rFonts w:ascii="Consolas" w:hAnsi="Consolas"/>
          <w:b/>
          <w:noProof/>
          <w:sz w:val="23"/>
          <w:szCs w:val="23"/>
          <w:lang w:val="bg-BG"/>
        </w:rPr>
        <w:t xml:space="preserve"> </w:t>
      </w:r>
      <w:r w:rsidRPr="00854E49">
        <w:rPr>
          <w:rFonts w:ascii="Consolas" w:hAnsi="Consolas"/>
          <w:b/>
          <w:noProof/>
          <w:sz w:val="23"/>
          <w:szCs w:val="23"/>
        </w:rPr>
        <w:t>complete</w:t>
      </w:r>
      <w:r w:rsidRPr="00854E49">
        <w:rPr>
          <w:rFonts w:ascii="Consolas" w:hAnsi="Consolas"/>
          <w:b/>
          <w:noProof/>
          <w:sz w:val="23"/>
          <w:szCs w:val="23"/>
          <w:lang w:val="bg-BG"/>
        </w:rPr>
        <w:t xml:space="preserve"> {</w:t>
      </w:r>
      <w:r w:rsidRPr="00854E49">
        <w:rPr>
          <w:rFonts w:ascii="Consolas" w:hAnsi="Consolas"/>
          <w:b/>
          <w:bCs/>
          <w:sz w:val="23"/>
          <w:szCs w:val="23"/>
        </w:rPr>
        <w:t>count of projects for creation</w:t>
      </w:r>
      <w:r w:rsidRPr="00854E49">
        <w:rPr>
          <w:rFonts w:ascii="Consolas" w:hAnsi="Consolas"/>
          <w:b/>
          <w:noProof/>
          <w:sz w:val="23"/>
          <w:szCs w:val="23"/>
          <w:lang w:val="bg-BG"/>
        </w:rPr>
        <w:t xml:space="preserve">} </w:t>
      </w:r>
      <w:r w:rsidRPr="00854E49">
        <w:rPr>
          <w:rFonts w:ascii="Consolas" w:hAnsi="Consolas"/>
          <w:b/>
          <w:noProof/>
          <w:sz w:val="23"/>
          <w:szCs w:val="23"/>
        </w:rPr>
        <w:t>project</w:t>
      </w:r>
      <w:r w:rsidRPr="00854E49">
        <w:rPr>
          <w:rFonts w:ascii="Consolas" w:hAnsi="Consolas"/>
          <w:b/>
          <w:noProof/>
          <w:sz w:val="23"/>
          <w:szCs w:val="23"/>
          <w:lang w:val="bg-BG"/>
        </w:rPr>
        <w:t>/</w:t>
      </w:r>
      <w:r w:rsidRPr="00854E49">
        <w:rPr>
          <w:rFonts w:ascii="Consolas" w:hAnsi="Consolas"/>
          <w:b/>
          <w:noProof/>
          <w:sz w:val="23"/>
          <w:szCs w:val="23"/>
        </w:rPr>
        <w:t>s</w:t>
      </w:r>
      <w:r w:rsidRPr="00854E49">
        <w:rPr>
          <w:rFonts w:ascii="Consolas" w:hAnsi="Consolas"/>
          <w:b/>
          <w:noProof/>
          <w:sz w:val="23"/>
          <w:szCs w:val="23"/>
          <w:lang w:val="bg-BG"/>
        </w:rPr>
        <w:t>."</w:t>
      </w:r>
    </w:p>
    <w:p w14:paraId="57F839E9" w14:textId="5EF198DB" w:rsidR="001B1A2C" w:rsidRPr="00FF3E01" w:rsidRDefault="001B1A2C" w:rsidP="001B1A2C">
      <w:pPr>
        <w:pStyle w:val="3"/>
        <w:rPr>
          <w:lang w:val="bg-BG"/>
        </w:rPr>
      </w:pPr>
      <w:r>
        <w:t>Example</w:t>
      </w:r>
    </w:p>
    <w:tbl>
      <w:tblPr>
        <w:tblStyle w:val="af"/>
        <w:tblW w:w="9200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56"/>
        <w:gridCol w:w="8044"/>
      </w:tblGrid>
      <w:tr w:rsidR="001B1A2C" w:rsidRPr="005E77E1" w14:paraId="66CDE574" w14:textId="77777777" w:rsidTr="001B1A2C"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1C9142D" w14:textId="332BE903" w:rsidR="001B1A2C" w:rsidRPr="005E77E1" w:rsidRDefault="001B1A2C" w:rsidP="001B1A2C">
            <w:pPr>
              <w:jc w:val="center"/>
              <w:rPr>
                <w:b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8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A17A258" w14:textId="5875A180" w:rsidR="001B1A2C" w:rsidRPr="005E77E1" w:rsidRDefault="001B1A2C" w:rsidP="001B1A2C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B1A2C" w:rsidRPr="005E77E1" w14:paraId="2FB574F8" w14:textId="77777777" w:rsidTr="001B1A2C">
        <w:trPr>
          <w:trHeight w:val="781"/>
        </w:trPr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E877EC" w14:textId="77777777" w:rsidR="001B1A2C" w:rsidRPr="005E77E1" w:rsidRDefault="001B1A2C" w:rsidP="001554A2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George</w:t>
            </w:r>
          </w:p>
          <w:p w14:paraId="084D57FA" w14:textId="77777777" w:rsidR="001B1A2C" w:rsidRPr="005E77E1" w:rsidRDefault="001B1A2C" w:rsidP="001554A2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8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34D0FD" w14:textId="77777777" w:rsidR="001B1A2C" w:rsidRPr="005E77E1" w:rsidRDefault="001B1A2C" w:rsidP="001554A2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The architect George will need 12 hours to complete 4 project/s.</w:t>
            </w:r>
          </w:p>
        </w:tc>
      </w:tr>
      <w:tr w:rsidR="003B54C8" w:rsidRPr="005E77E1" w14:paraId="7FB58E37" w14:textId="77777777" w:rsidTr="001B1A2C">
        <w:trPr>
          <w:trHeight w:val="781"/>
        </w:trPr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45132" w14:textId="77777777" w:rsidR="003B54C8" w:rsidRPr="005E77E1" w:rsidRDefault="003B54C8" w:rsidP="003B54C8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Sanya</w:t>
            </w:r>
          </w:p>
          <w:p w14:paraId="5B3FE542" w14:textId="3308FE1F" w:rsidR="003B54C8" w:rsidRPr="003B54C8" w:rsidRDefault="003B54C8" w:rsidP="003B54C8">
            <w:pPr>
              <w:rPr>
                <w:rFonts w:ascii="Consolas" w:hAnsi="Consolas"/>
              </w:rPr>
            </w:pPr>
            <w:r w:rsidRPr="005E77E1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8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AF569" w14:textId="7AF43D6A" w:rsidR="003B54C8" w:rsidRPr="005E77E1" w:rsidRDefault="003B54C8" w:rsidP="003B54C8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The architect Sanya will need 27 hours to complete 9 project/s.</w:t>
            </w:r>
          </w:p>
        </w:tc>
      </w:tr>
    </w:tbl>
    <w:p w14:paraId="65E3C74F" w14:textId="77777777" w:rsidR="001B1A2C" w:rsidRPr="0040303E" w:rsidRDefault="001B1A2C" w:rsidP="003B54C8"/>
    <w:sectPr w:rsidR="001B1A2C" w:rsidRPr="0040303E" w:rsidSect="00F10512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FBD66A" w14:textId="77777777" w:rsidR="00F10512" w:rsidRDefault="00F10512" w:rsidP="008068A2">
      <w:pPr>
        <w:spacing w:after="0" w:line="240" w:lineRule="auto"/>
      </w:pPr>
      <w:r>
        <w:separator/>
      </w:r>
    </w:p>
  </w:endnote>
  <w:endnote w:type="continuationSeparator" w:id="0">
    <w:p w14:paraId="1E57719E" w14:textId="77777777" w:rsidR="00F10512" w:rsidRDefault="00F1051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2ACAAD" w14:textId="77777777" w:rsidR="00F10512" w:rsidRDefault="00F10512" w:rsidP="008068A2">
      <w:pPr>
        <w:spacing w:after="0" w:line="240" w:lineRule="auto"/>
      </w:pPr>
      <w:r>
        <w:separator/>
      </w:r>
    </w:p>
  </w:footnote>
  <w:footnote w:type="continuationSeparator" w:id="0">
    <w:p w14:paraId="56700437" w14:textId="77777777" w:rsidR="00F10512" w:rsidRDefault="00F1051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0B66D5"/>
    <w:multiLevelType w:val="hybridMultilevel"/>
    <w:tmpl w:val="8A0C54A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F908A6"/>
    <w:multiLevelType w:val="hybridMultilevel"/>
    <w:tmpl w:val="18C0DBC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EC22FA6"/>
    <w:multiLevelType w:val="hybridMultilevel"/>
    <w:tmpl w:val="38D4763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F622C1C"/>
    <w:multiLevelType w:val="multilevel"/>
    <w:tmpl w:val="F402704A"/>
    <w:lvl w:ilvl="0">
      <w:start w:val="68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50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0" w15:restartNumberingAfterBreak="0">
    <w:nsid w:val="1FFF3BFB"/>
    <w:multiLevelType w:val="hybridMultilevel"/>
    <w:tmpl w:val="AE5EE5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591AC6"/>
    <w:multiLevelType w:val="hybridMultilevel"/>
    <w:tmpl w:val="836C4B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BB4F6E"/>
    <w:multiLevelType w:val="hybridMultilevel"/>
    <w:tmpl w:val="FD0E8C9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A943F6"/>
    <w:multiLevelType w:val="hybridMultilevel"/>
    <w:tmpl w:val="00FE7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687DEB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90D6FB5"/>
    <w:multiLevelType w:val="hybridMultilevel"/>
    <w:tmpl w:val="CFDE375C"/>
    <w:lvl w:ilvl="0" w:tplc="AC84AEB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2EC7BB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 w:tplc="EBAA6480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152EE59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382C6A9C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59547E1C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7B96C47A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00947CF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C0E3806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C2865E9"/>
    <w:multiLevelType w:val="hybridMultilevel"/>
    <w:tmpl w:val="706434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F2A51E3"/>
    <w:multiLevelType w:val="hybridMultilevel"/>
    <w:tmpl w:val="70E435A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68D322F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DB2128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D86EE3"/>
    <w:multiLevelType w:val="hybridMultilevel"/>
    <w:tmpl w:val="8E0AAF8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9CF715F"/>
    <w:multiLevelType w:val="hybridMultilevel"/>
    <w:tmpl w:val="6F84A40E"/>
    <w:lvl w:ilvl="0" w:tplc="0402000F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BC10804"/>
    <w:multiLevelType w:val="hybridMultilevel"/>
    <w:tmpl w:val="8E14F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2A5B39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FAE3142"/>
    <w:multiLevelType w:val="hybridMultilevel"/>
    <w:tmpl w:val="883849F8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18B44E8"/>
    <w:multiLevelType w:val="hybridMultilevel"/>
    <w:tmpl w:val="930233C6"/>
    <w:lvl w:ilvl="0" w:tplc="A9F48A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67AC23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4B6FB3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46A37F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0F2AFC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6003AA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D08689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7D0139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4129C9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283514F"/>
    <w:multiLevelType w:val="hybridMultilevel"/>
    <w:tmpl w:val="74D45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8528718">
    <w:abstractNumId w:val="4"/>
  </w:num>
  <w:num w:numId="2" w16cid:durableId="1755979189">
    <w:abstractNumId w:val="19"/>
  </w:num>
  <w:num w:numId="3" w16cid:durableId="1178739121">
    <w:abstractNumId w:val="28"/>
  </w:num>
  <w:num w:numId="4" w16cid:durableId="1932423178">
    <w:abstractNumId w:val="5"/>
  </w:num>
  <w:num w:numId="5" w16cid:durableId="559171016">
    <w:abstractNumId w:val="34"/>
  </w:num>
  <w:num w:numId="6" w16cid:durableId="1194153160">
    <w:abstractNumId w:val="7"/>
  </w:num>
  <w:num w:numId="7" w16cid:durableId="580912716">
    <w:abstractNumId w:val="0"/>
  </w:num>
  <w:num w:numId="8" w16cid:durableId="1074007812">
    <w:abstractNumId w:val="1"/>
  </w:num>
  <w:num w:numId="9" w16cid:durableId="1470777929">
    <w:abstractNumId w:val="24"/>
  </w:num>
  <w:num w:numId="10" w16cid:durableId="1176576039">
    <w:abstractNumId w:val="26"/>
  </w:num>
  <w:num w:numId="11" w16cid:durableId="25984817">
    <w:abstractNumId w:val="18"/>
  </w:num>
  <w:num w:numId="12" w16cid:durableId="142160768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83148108">
    <w:abstractNumId w:val="14"/>
  </w:num>
  <w:num w:numId="14" w16cid:durableId="2043552950">
    <w:abstractNumId w:val="20"/>
  </w:num>
  <w:num w:numId="15" w16cid:durableId="899631198">
    <w:abstractNumId w:val="6"/>
  </w:num>
  <w:num w:numId="16" w16cid:durableId="259337111">
    <w:abstractNumId w:val="36"/>
  </w:num>
  <w:num w:numId="17" w16cid:durableId="1315138917">
    <w:abstractNumId w:val="3"/>
  </w:num>
  <w:num w:numId="18" w16cid:durableId="1919516312">
    <w:abstractNumId w:val="30"/>
  </w:num>
  <w:num w:numId="19" w16cid:durableId="912468081">
    <w:abstractNumId w:val="22"/>
  </w:num>
  <w:num w:numId="20" w16cid:durableId="934174029">
    <w:abstractNumId w:val="25"/>
  </w:num>
  <w:num w:numId="21" w16cid:durableId="2086221016">
    <w:abstractNumId w:val="35"/>
  </w:num>
  <w:num w:numId="22" w16cid:durableId="1394037004">
    <w:abstractNumId w:val="31"/>
  </w:num>
  <w:num w:numId="23" w16cid:durableId="501699613">
    <w:abstractNumId w:val="8"/>
  </w:num>
  <w:num w:numId="24" w16cid:durableId="1606036782">
    <w:abstractNumId w:val="23"/>
  </w:num>
  <w:num w:numId="25" w16cid:durableId="58675484">
    <w:abstractNumId w:val="15"/>
  </w:num>
  <w:num w:numId="26" w16cid:durableId="51315317">
    <w:abstractNumId w:val="32"/>
  </w:num>
  <w:num w:numId="27" w16cid:durableId="2056350897">
    <w:abstractNumId w:val="17"/>
  </w:num>
  <w:num w:numId="28" w16cid:durableId="629826521">
    <w:abstractNumId w:val="33"/>
  </w:num>
  <w:num w:numId="29" w16cid:durableId="133497005">
    <w:abstractNumId w:val="2"/>
  </w:num>
  <w:num w:numId="30" w16cid:durableId="1752854031">
    <w:abstractNumId w:val="12"/>
  </w:num>
  <w:num w:numId="31" w16cid:durableId="2043553108">
    <w:abstractNumId w:val="21"/>
  </w:num>
  <w:num w:numId="32" w16cid:durableId="1987394594">
    <w:abstractNumId w:val="11"/>
  </w:num>
  <w:num w:numId="33" w16cid:durableId="1640652892">
    <w:abstractNumId w:val="16"/>
  </w:num>
  <w:num w:numId="34" w16cid:durableId="327710238">
    <w:abstractNumId w:val="13"/>
  </w:num>
  <w:num w:numId="35" w16cid:durableId="1441218236">
    <w:abstractNumId w:val="27"/>
  </w:num>
  <w:num w:numId="36" w16cid:durableId="1395161133">
    <w:abstractNumId w:val="29"/>
  </w:num>
  <w:num w:numId="37" w16cid:durableId="1962567500">
    <w:abstractNumId w:val="10"/>
  </w:num>
  <w:num w:numId="38" w16cid:durableId="605819291">
    <w:abstractNumId w:val="9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zMrawMDQ0NjW2MDFU0lEKTi0uzszPAykwqQUAK8bQp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54E0"/>
    <w:rsid w:val="00064D15"/>
    <w:rsid w:val="00073F43"/>
    <w:rsid w:val="00074AA2"/>
    <w:rsid w:val="0008559D"/>
    <w:rsid w:val="00086727"/>
    <w:rsid w:val="0009209B"/>
    <w:rsid w:val="0009678F"/>
    <w:rsid w:val="000A6794"/>
    <w:rsid w:val="000B39E6"/>
    <w:rsid w:val="000B56F0"/>
    <w:rsid w:val="000B6600"/>
    <w:rsid w:val="000C5361"/>
    <w:rsid w:val="000C5A22"/>
    <w:rsid w:val="000E12C3"/>
    <w:rsid w:val="000F2CB4"/>
    <w:rsid w:val="00103906"/>
    <w:rsid w:val="001074E9"/>
    <w:rsid w:val="001275B9"/>
    <w:rsid w:val="00131013"/>
    <w:rsid w:val="00137660"/>
    <w:rsid w:val="00142C75"/>
    <w:rsid w:val="001449E8"/>
    <w:rsid w:val="001567B8"/>
    <w:rsid w:val="001619DF"/>
    <w:rsid w:val="00164CDC"/>
    <w:rsid w:val="00164CE8"/>
    <w:rsid w:val="001677AC"/>
    <w:rsid w:val="00167CF1"/>
    <w:rsid w:val="00170842"/>
    <w:rsid w:val="00171021"/>
    <w:rsid w:val="00175E1D"/>
    <w:rsid w:val="001805C7"/>
    <w:rsid w:val="00180E7F"/>
    <w:rsid w:val="001837BD"/>
    <w:rsid w:val="00183A2C"/>
    <w:rsid w:val="001A1604"/>
    <w:rsid w:val="001A1E46"/>
    <w:rsid w:val="001A6728"/>
    <w:rsid w:val="001B1A2C"/>
    <w:rsid w:val="001B7060"/>
    <w:rsid w:val="001C1FCD"/>
    <w:rsid w:val="001D2464"/>
    <w:rsid w:val="001D50AE"/>
    <w:rsid w:val="001E1161"/>
    <w:rsid w:val="001E3FEF"/>
    <w:rsid w:val="001E4FFD"/>
    <w:rsid w:val="00202683"/>
    <w:rsid w:val="00215FCE"/>
    <w:rsid w:val="00227434"/>
    <w:rsid w:val="002326A7"/>
    <w:rsid w:val="00232E7D"/>
    <w:rsid w:val="00264287"/>
    <w:rsid w:val="0026589D"/>
    <w:rsid w:val="002664E1"/>
    <w:rsid w:val="002674C4"/>
    <w:rsid w:val="00271FC8"/>
    <w:rsid w:val="002819B5"/>
    <w:rsid w:val="002853F4"/>
    <w:rsid w:val="002A2D2D"/>
    <w:rsid w:val="002B521D"/>
    <w:rsid w:val="002C539D"/>
    <w:rsid w:val="002C5B2F"/>
    <w:rsid w:val="002C71C6"/>
    <w:rsid w:val="002D07CA"/>
    <w:rsid w:val="002E17D5"/>
    <w:rsid w:val="003019CB"/>
    <w:rsid w:val="00305122"/>
    <w:rsid w:val="003071EC"/>
    <w:rsid w:val="003130F0"/>
    <w:rsid w:val="003230CF"/>
    <w:rsid w:val="0033212E"/>
    <w:rsid w:val="003346AC"/>
    <w:rsid w:val="0033490F"/>
    <w:rsid w:val="00340DEF"/>
    <w:rsid w:val="00353C56"/>
    <w:rsid w:val="00366B5B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54C8"/>
    <w:rsid w:val="003B6A53"/>
    <w:rsid w:val="003D6CC9"/>
    <w:rsid w:val="003E1013"/>
    <w:rsid w:val="003E167F"/>
    <w:rsid w:val="003E2A3C"/>
    <w:rsid w:val="003E2F33"/>
    <w:rsid w:val="003E6BFB"/>
    <w:rsid w:val="003F0A84"/>
    <w:rsid w:val="003F1864"/>
    <w:rsid w:val="003F6D18"/>
    <w:rsid w:val="00401F8E"/>
    <w:rsid w:val="0040303E"/>
    <w:rsid w:val="0041081C"/>
    <w:rsid w:val="004311CA"/>
    <w:rsid w:val="004312AC"/>
    <w:rsid w:val="00461928"/>
    <w:rsid w:val="0047331A"/>
    <w:rsid w:val="0047640B"/>
    <w:rsid w:val="0047644B"/>
    <w:rsid w:val="00476D4B"/>
    <w:rsid w:val="00482E6B"/>
    <w:rsid w:val="00491748"/>
    <w:rsid w:val="004A7E77"/>
    <w:rsid w:val="004B0253"/>
    <w:rsid w:val="004B1DD3"/>
    <w:rsid w:val="004B67C0"/>
    <w:rsid w:val="004C0A80"/>
    <w:rsid w:val="004C20BD"/>
    <w:rsid w:val="004D03E1"/>
    <w:rsid w:val="004D29A9"/>
    <w:rsid w:val="004D6A88"/>
    <w:rsid w:val="004E0D4F"/>
    <w:rsid w:val="004E4C1E"/>
    <w:rsid w:val="0050017E"/>
    <w:rsid w:val="00503820"/>
    <w:rsid w:val="005054C7"/>
    <w:rsid w:val="005075E4"/>
    <w:rsid w:val="00507F81"/>
    <w:rsid w:val="005172E9"/>
    <w:rsid w:val="00517B12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B0164"/>
    <w:rsid w:val="005B05B9"/>
    <w:rsid w:val="005C131C"/>
    <w:rsid w:val="005C6A24"/>
    <w:rsid w:val="005E04CE"/>
    <w:rsid w:val="005E6CC9"/>
    <w:rsid w:val="005F14D6"/>
    <w:rsid w:val="005F4969"/>
    <w:rsid w:val="00600083"/>
    <w:rsid w:val="00604363"/>
    <w:rsid w:val="00611DAB"/>
    <w:rsid w:val="0061736A"/>
    <w:rsid w:val="00624212"/>
    <w:rsid w:val="006242A9"/>
    <w:rsid w:val="00624DCF"/>
    <w:rsid w:val="00626A13"/>
    <w:rsid w:val="006279DB"/>
    <w:rsid w:val="0063342B"/>
    <w:rsid w:val="00640502"/>
    <w:rsid w:val="00644D27"/>
    <w:rsid w:val="006640AE"/>
    <w:rsid w:val="00664F14"/>
    <w:rsid w:val="00670041"/>
    <w:rsid w:val="00671FE2"/>
    <w:rsid w:val="00686C0C"/>
    <w:rsid w:val="0069241F"/>
    <w:rsid w:val="00695634"/>
    <w:rsid w:val="006A2531"/>
    <w:rsid w:val="006C296D"/>
    <w:rsid w:val="006D239A"/>
    <w:rsid w:val="006E1302"/>
    <w:rsid w:val="006E2245"/>
    <w:rsid w:val="006E55B4"/>
    <w:rsid w:val="006E7E50"/>
    <w:rsid w:val="006F2E81"/>
    <w:rsid w:val="00704432"/>
    <w:rsid w:val="007051DF"/>
    <w:rsid w:val="00724DA4"/>
    <w:rsid w:val="007265D3"/>
    <w:rsid w:val="00734D84"/>
    <w:rsid w:val="0075368F"/>
    <w:rsid w:val="00763912"/>
    <w:rsid w:val="00774E44"/>
    <w:rsid w:val="00785258"/>
    <w:rsid w:val="00787858"/>
    <w:rsid w:val="00791F02"/>
    <w:rsid w:val="0079324A"/>
    <w:rsid w:val="00794EEE"/>
    <w:rsid w:val="007A40BD"/>
    <w:rsid w:val="007A635E"/>
    <w:rsid w:val="007B3529"/>
    <w:rsid w:val="007B3686"/>
    <w:rsid w:val="007C2C37"/>
    <w:rsid w:val="007C3E81"/>
    <w:rsid w:val="007C42AC"/>
    <w:rsid w:val="007D742F"/>
    <w:rsid w:val="007E0960"/>
    <w:rsid w:val="007E3B17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4E49"/>
    <w:rsid w:val="0085701A"/>
    <w:rsid w:val="00860A5A"/>
    <w:rsid w:val="00861625"/>
    <w:rsid w:val="008617B5"/>
    <w:rsid w:val="00866573"/>
    <w:rsid w:val="00870828"/>
    <w:rsid w:val="00870F25"/>
    <w:rsid w:val="0088080B"/>
    <w:rsid w:val="008A268F"/>
    <w:rsid w:val="008B07D7"/>
    <w:rsid w:val="008B557F"/>
    <w:rsid w:val="008B72D9"/>
    <w:rsid w:val="008C2344"/>
    <w:rsid w:val="008C2B83"/>
    <w:rsid w:val="008C5930"/>
    <w:rsid w:val="008C62A4"/>
    <w:rsid w:val="008D6097"/>
    <w:rsid w:val="008E0808"/>
    <w:rsid w:val="008E6CF3"/>
    <w:rsid w:val="008F202C"/>
    <w:rsid w:val="008F5B43"/>
    <w:rsid w:val="008F5FDB"/>
    <w:rsid w:val="00902E68"/>
    <w:rsid w:val="00912BC6"/>
    <w:rsid w:val="00915779"/>
    <w:rsid w:val="0092145D"/>
    <w:rsid w:val="00922B98"/>
    <w:rsid w:val="009254B7"/>
    <w:rsid w:val="00930CEE"/>
    <w:rsid w:val="00940A75"/>
    <w:rsid w:val="00941FFF"/>
    <w:rsid w:val="00955691"/>
    <w:rsid w:val="00961157"/>
    <w:rsid w:val="00962877"/>
    <w:rsid w:val="00965C5B"/>
    <w:rsid w:val="0096684B"/>
    <w:rsid w:val="00967BD2"/>
    <w:rsid w:val="00971993"/>
    <w:rsid w:val="00972C7F"/>
    <w:rsid w:val="00976E46"/>
    <w:rsid w:val="00987F8F"/>
    <w:rsid w:val="009A33AF"/>
    <w:rsid w:val="009B4FB4"/>
    <w:rsid w:val="009C0C39"/>
    <w:rsid w:val="009C30A2"/>
    <w:rsid w:val="009D1805"/>
    <w:rsid w:val="009E1A09"/>
    <w:rsid w:val="009F0CFC"/>
    <w:rsid w:val="009F2DCD"/>
    <w:rsid w:val="00A02545"/>
    <w:rsid w:val="00A025E6"/>
    <w:rsid w:val="00A05555"/>
    <w:rsid w:val="00A06D89"/>
    <w:rsid w:val="00A31C2F"/>
    <w:rsid w:val="00A35790"/>
    <w:rsid w:val="00A45A89"/>
    <w:rsid w:val="00A47F12"/>
    <w:rsid w:val="00A54EF6"/>
    <w:rsid w:val="00A6336D"/>
    <w:rsid w:val="00A66DE2"/>
    <w:rsid w:val="00A70227"/>
    <w:rsid w:val="00A735AE"/>
    <w:rsid w:val="00A847D3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355A"/>
    <w:rsid w:val="00AF6E21"/>
    <w:rsid w:val="00B148DD"/>
    <w:rsid w:val="00B2472A"/>
    <w:rsid w:val="00B567F6"/>
    <w:rsid w:val="00B56DF3"/>
    <w:rsid w:val="00B5728D"/>
    <w:rsid w:val="00B57A5C"/>
    <w:rsid w:val="00B6185B"/>
    <w:rsid w:val="00B638EB"/>
    <w:rsid w:val="00B63DED"/>
    <w:rsid w:val="00B70119"/>
    <w:rsid w:val="00B753E7"/>
    <w:rsid w:val="00B83583"/>
    <w:rsid w:val="00B84926"/>
    <w:rsid w:val="00B86AF3"/>
    <w:rsid w:val="00B9309B"/>
    <w:rsid w:val="00BA1F40"/>
    <w:rsid w:val="00BA4820"/>
    <w:rsid w:val="00BB05FA"/>
    <w:rsid w:val="00BB5096"/>
    <w:rsid w:val="00BB5B10"/>
    <w:rsid w:val="00BC56D6"/>
    <w:rsid w:val="00BE0C8B"/>
    <w:rsid w:val="00BE399E"/>
    <w:rsid w:val="00BF1775"/>
    <w:rsid w:val="00BF201D"/>
    <w:rsid w:val="00BF2C58"/>
    <w:rsid w:val="00C03BC5"/>
    <w:rsid w:val="00C0490B"/>
    <w:rsid w:val="00C07904"/>
    <w:rsid w:val="00C121AF"/>
    <w:rsid w:val="00C14C80"/>
    <w:rsid w:val="00C235DC"/>
    <w:rsid w:val="00C27853"/>
    <w:rsid w:val="00C327B1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2543"/>
    <w:rsid w:val="00CD5181"/>
    <w:rsid w:val="00CD7485"/>
    <w:rsid w:val="00CE2360"/>
    <w:rsid w:val="00CE236C"/>
    <w:rsid w:val="00CF0047"/>
    <w:rsid w:val="00D22895"/>
    <w:rsid w:val="00D26042"/>
    <w:rsid w:val="00D3404A"/>
    <w:rsid w:val="00D34DAF"/>
    <w:rsid w:val="00D434DA"/>
    <w:rsid w:val="00D4354E"/>
    <w:rsid w:val="00D43F69"/>
    <w:rsid w:val="00D50F79"/>
    <w:rsid w:val="00D73957"/>
    <w:rsid w:val="00D8395C"/>
    <w:rsid w:val="00D846DC"/>
    <w:rsid w:val="00D84BBB"/>
    <w:rsid w:val="00D910AA"/>
    <w:rsid w:val="00DA028F"/>
    <w:rsid w:val="00DB4D50"/>
    <w:rsid w:val="00DC28E6"/>
    <w:rsid w:val="00DC5486"/>
    <w:rsid w:val="00DC58E4"/>
    <w:rsid w:val="00DC79E8"/>
    <w:rsid w:val="00DD55F0"/>
    <w:rsid w:val="00DD7BB2"/>
    <w:rsid w:val="00DE1B8E"/>
    <w:rsid w:val="00DE5286"/>
    <w:rsid w:val="00DF00FA"/>
    <w:rsid w:val="00DF57D8"/>
    <w:rsid w:val="00DF6F6D"/>
    <w:rsid w:val="00DF705F"/>
    <w:rsid w:val="00E00BFA"/>
    <w:rsid w:val="00E032C5"/>
    <w:rsid w:val="00E06998"/>
    <w:rsid w:val="00E15E45"/>
    <w:rsid w:val="00E22DCC"/>
    <w:rsid w:val="00E24C6A"/>
    <w:rsid w:val="00E25811"/>
    <w:rsid w:val="00E32F85"/>
    <w:rsid w:val="00E36FD8"/>
    <w:rsid w:val="00E37380"/>
    <w:rsid w:val="00E465C4"/>
    <w:rsid w:val="00E567CE"/>
    <w:rsid w:val="00E63F64"/>
    <w:rsid w:val="00E74623"/>
    <w:rsid w:val="00E80E3D"/>
    <w:rsid w:val="00E86D42"/>
    <w:rsid w:val="00E870B8"/>
    <w:rsid w:val="00E87BAE"/>
    <w:rsid w:val="00EA1019"/>
    <w:rsid w:val="00EA2E83"/>
    <w:rsid w:val="00EA3B29"/>
    <w:rsid w:val="00EB1B23"/>
    <w:rsid w:val="00EB7421"/>
    <w:rsid w:val="00EC36F5"/>
    <w:rsid w:val="00EC5A4D"/>
    <w:rsid w:val="00ED0DEA"/>
    <w:rsid w:val="00ED73C4"/>
    <w:rsid w:val="00EE3004"/>
    <w:rsid w:val="00F05732"/>
    <w:rsid w:val="00F10512"/>
    <w:rsid w:val="00F1688D"/>
    <w:rsid w:val="00F20B48"/>
    <w:rsid w:val="00F258BA"/>
    <w:rsid w:val="00F27E9C"/>
    <w:rsid w:val="00F41F41"/>
    <w:rsid w:val="00F46918"/>
    <w:rsid w:val="00F46DDE"/>
    <w:rsid w:val="00F655ED"/>
    <w:rsid w:val="00F7033C"/>
    <w:rsid w:val="00F84E1F"/>
    <w:rsid w:val="00F87312"/>
    <w:rsid w:val="00F96C64"/>
    <w:rsid w:val="00F96D0D"/>
    <w:rsid w:val="00F976AD"/>
    <w:rsid w:val="00FA6461"/>
    <w:rsid w:val="00FB0A57"/>
    <w:rsid w:val="00FE038F"/>
    <w:rsid w:val="00FF3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B54C8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8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8761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3220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486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572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88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34529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03737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025872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2173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7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11448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93808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2423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7081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4625/Data-Types-and-Variables-Lab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3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76</TotalTime>
  <Pages>3</Pages>
  <Words>426</Words>
  <Characters>243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First-Steps-in-Programming-Data-Types-and-Variables-Conditional-Statements</vt:lpstr>
    </vt:vector>
  </TitlesOfParts>
  <Company>SoftUni – https://softuni.org</Company>
  <LinksUpToDate>false</LinksUpToDate>
  <CharactersWithSpaces>2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First-Steps-in-Programming-Data-Types-and-Variables-Conditional-Statements</dc:title>
  <dc:subject>Software Development</dc:subject>
  <dc:creator>Software University</dc:creator>
  <cp:keywords>Programming for QA; 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72</cp:revision>
  <cp:lastPrinted>2015-10-26T22:35:00Z</cp:lastPrinted>
  <dcterms:created xsi:type="dcterms:W3CDTF">2019-11-12T12:29:00Z</dcterms:created>
  <dcterms:modified xsi:type="dcterms:W3CDTF">2024-04-24T16:10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